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AD1FC3" w14:textId="0612D536" w:rsidR="00993595" w:rsidRDefault="00854660" w:rsidP="009850FD">
      <w:pPr>
        <w:pStyle w:val="THATitle"/>
      </w:pPr>
      <w:r>
        <w:t>Application Form</w:t>
      </w:r>
      <w:r w:rsidR="009850FD">
        <w:t xml:space="preserve">                         </w:t>
      </w:r>
      <w:r w:rsidR="00C279F5" w:rsidRPr="00C279F5">
        <w:rPr>
          <w:noProof/>
        </w:rPr>
        <w:t xml:space="preserve"> </w:t>
      </w:r>
      <w:r w:rsidR="000F05ED">
        <w:rPr>
          <w:noProof/>
        </w:rPr>
        <w:drawing>
          <wp:inline distT="0" distB="0" distL="0" distR="0" wp14:anchorId="5E90BFBA" wp14:editId="4DCF5272">
            <wp:extent cx="2724076" cy="1532255"/>
            <wp:effectExtent l="0" t="0" r="635" b="0"/>
            <wp:docPr id="2" name="Picture 2"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 company name&#10;&#10;Description automatically generated"/>
                    <pic:cNvPicPr/>
                  </pic:nvPicPr>
                  <pic:blipFill rotWithShape="1">
                    <a:blip r:embed="rId11" cstate="print">
                      <a:extLst>
                        <a:ext uri="{28A0092B-C50C-407E-A947-70E740481C1C}">
                          <a14:useLocalDpi xmlns:a14="http://schemas.microsoft.com/office/drawing/2010/main" val="0"/>
                        </a:ext>
                      </a:extLst>
                    </a:blip>
                    <a:srcRect l="-23774" r="23774"/>
                    <a:stretch/>
                  </pic:blipFill>
                  <pic:spPr>
                    <a:xfrm>
                      <a:off x="0" y="0"/>
                      <a:ext cx="2725688" cy="1533162"/>
                    </a:xfrm>
                    <a:prstGeom prst="rect">
                      <a:avLst/>
                    </a:prstGeom>
                  </pic:spPr>
                </pic:pic>
              </a:graphicData>
            </a:graphic>
          </wp:inline>
        </w:drawing>
      </w:r>
    </w:p>
    <w:p w14:paraId="08C04C63" w14:textId="007A21BB" w:rsidR="002D0ACB" w:rsidRDefault="00854660" w:rsidP="00E3354B">
      <w:pPr>
        <w:pStyle w:val="THAHeading2"/>
      </w:pPr>
      <w:r>
        <w:t>Post Title:</w:t>
      </w:r>
      <w:r w:rsidR="00CC697E">
        <w:t xml:space="preserve"> </w:t>
      </w:r>
      <w:r w:rsidR="00CC697E">
        <w:tab/>
      </w:r>
      <w:r w:rsidR="009333C0">
        <w:t xml:space="preserve">Historic Environment Forum </w:t>
      </w:r>
      <w:r w:rsidR="00E3354B">
        <w:t xml:space="preserve">Task Group </w:t>
      </w:r>
      <w:r w:rsidR="00DC4FF1">
        <w:t>Manager</w:t>
      </w:r>
    </w:p>
    <w:p w14:paraId="08DCDCDC" w14:textId="1583BD37" w:rsidR="00854660" w:rsidRDefault="00854660" w:rsidP="00E3354B">
      <w:pPr>
        <w:pStyle w:val="THAHeading2"/>
      </w:pPr>
      <w:r>
        <w:t xml:space="preserve">Closing Date: </w:t>
      </w:r>
      <w:r w:rsidR="00E3354B">
        <w:t>24 Jul</w:t>
      </w:r>
      <w:r w:rsidR="009333C0">
        <w:t>y</w:t>
      </w:r>
      <w:r w:rsidR="00935426">
        <w:t xml:space="preserve">, </w:t>
      </w:r>
      <w:r w:rsidR="009333C0">
        <w:t>noon</w:t>
      </w:r>
    </w:p>
    <w:p w14:paraId="6F078F3D" w14:textId="129BA1E9" w:rsidR="00854660" w:rsidRDefault="00854660" w:rsidP="00854660">
      <w:pPr>
        <w:rPr>
          <w:rFonts w:cstheme="minorHAnsi"/>
          <w:szCs w:val="22"/>
        </w:rPr>
      </w:pPr>
    </w:p>
    <w:p w14:paraId="779F22E9" w14:textId="77777777" w:rsidR="00C279F5" w:rsidRPr="00854660" w:rsidRDefault="00C279F5" w:rsidP="00854660">
      <w:pPr>
        <w:rPr>
          <w:rFonts w:cstheme="minorHAnsi"/>
          <w:szCs w:val="22"/>
        </w:rPr>
      </w:pPr>
    </w:p>
    <w:p w14:paraId="100F09BB" w14:textId="7EB30C67" w:rsidR="00854660" w:rsidRPr="00854660" w:rsidRDefault="00854660" w:rsidP="00854660">
      <w:pPr>
        <w:rPr>
          <w:rFonts w:cstheme="minorHAnsi"/>
          <w:b/>
          <w:i/>
          <w:szCs w:val="22"/>
        </w:rPr>
      </w:pPr>
      <w:r w:rsidRPr="00854660">
        <w:rPr>
          <w:rFonts w:cstheme="minorHAnsi"/>
          <w:b/>
          <w:szCs w:val="22"/>
        </w:rPr>
        <w:t xml:space="preserve">We </w:t>
      </w:r>
      <w:proofErr w:type="gramStart"/>
      <w:r w:rsidRPr="00854660">
        <w:rPr>
          <w:rFonts w:cstheme="minorHAnsi"/>
          <w:b/>
          <w:szCs w:val="22"/>
        </w:rPr>
        <w:t>would</w:t>
      </w:r>
      <w:proofErr w:type="gramEnd"/>
      <w:r w:rsidRPr="00854660">
        <w:rPr>
          <w:rFonts w:cstheme="minorHAnsi"/>
          <w:b/>
          <w:szCs w:val="22"/>
        </w:rPr>
        <w:t xml:space="preserve"> prefer you to complete this application form if you wish to be considered for the post</w:t>
      </w:r>
      <w:r w:rsidRPr="00854660">
        <w:rPr>
          <w:rFonts w:cstheme="minorHAnsi"/>
          <w:szCs w:val="22"/>
        </w:rPr>
        <w:t xml:space="preserve">. Please return to </w:t>
      </w:r>
      <w:r w:rsidR="002D0ACB">
        <w:rPr>
          <w:rFonts w:cstheme="minorHAnsi"/>
          <w:szCs w:val="22"/>
        </w:rPr>
        <w:t xml:space="preserve">the </w:t>
      </w:r>
      <w:r w:rsidR="009333C0">
        <w:rPr>
          <w:rFonts w:cstheme="minorHAnsi"/>
          <w:szCs w:val="22"/>
        </w:rPr>
        <w:t>HEF Team Leader</w:t>
      </w:r>
      <w:r w:rsidR="002D0ACB">
        <w:rPr>
          <w:rFonts w:cstheme="minorHAnsi"/>
          <w:szCs w:val="22"/>
        </w:rPr>
        <w:t xml:space="preserve">, </w:t>
      </w:r>
      <w:hyperlink r:id="rId12" w:history="1">
        <w:r w:rsidR="009333C0" w:rsidRPr="00B252C0">
          <w:rPr>
            <w:rStyle w:val="Hyperlink"/>
          </w:rPr>
          <w:t>heftask1@historicenvironmentforum.org.uk</w:t>
        </w:r>
      </w:hyperlink>
      <w:r w:rsidR="009333C0">
        <w:t xml:space="preserve"> </w:t>
      </w:r>
    </w:p>
    <w:p w14:paraId="2BF4F412" w14:textId="77777777" w:rsidR="00854660" w:rsidRPr="00854660" w:rsidRDefault="00854660" w:rsidP="00854660">
      <w:pPr>
        <w:rPr>
          <w:rFonts w:cstheme="minorHAnsi"/>
          <w:b/>
          <w:i/>
          <w:szCs w:val="22"/>
        </w:rPr>
      </w:pPr>
    </w:p>
    <w:p w14:paraId="57F0B6E6" w14:textId="5E1EFA06" w:rsidR="00854660" w:rsidRDefault="00854660" w:rsidP="00854660">
      <w:pPr>
        <w:rPr>
          <w:rFonts w:cstheme="minorHAnsi"/>
          <w:color w:val="000000"/>
          <w:szCs w:val="22"/>
        </w:rPr>
      </w:pPr>
      <w:r w:rsidRPr="00854660">
        <w:rPr>
          <w:rFonts w:cstheme="minorHAnsi"/>
          <w:b/>
          <w:color w:val="000000"/>
          <w:szCs w:val="22"/>
        </w:rPr>
        <w:t xml:space="preserve">Equal Opportunities: </w:t>
      </w:r>
      <w:r w:rsidRPr="00854660">
        <w:rPr>
          <w:rFonts w:cstheme="minorHAnsi"/>
          <w:color w:val="000000"/>
          <w:szCs w:val="22"/>
        </w:rPr>
        <w:t>The Heritage Alliance is fully committed to the provision of equal access and opportunity as an employer.</w:t>
      </w:r>
    </w:p>
    <w:p w14:paraId="656A93D1" w14:textId="44B59862" w:rsidR="00854660" w:rsidRDefault="00854660" w:rsidP="00854660">
      <w:pPr>
        <w:rPr>
          <w:rFonts w:cstheme="minorHAnsi"/>
          <w:color w:val="000000"/>
          <w:szCs w:val="22"/>
        </w:rPr>
      </w:pPr>
    </w:p>
    <w:p w14:paraId="23698ABF" w14:textId="0A2F5749" w:rsidR="00854660" w:rsidRDefault="00854660" w:rsidP="00C279F5">
      <w:pPr>
        <w:pStyle w:val="THAHeading1"/>
        <w:rPr>
          <w:bCs/>
        </w:rPr>
      </w:pPr>
      <w:r>
        <w:t>Personal Details</w:t>
      </w:r>
    </w:p>
    <w:tbl>
      <w:tblPr>
        <w:tblStyle w:val="TableGrid"/>
        <w:tblW w:w="0" w:type="auto"/>
        <w:tblLook w:val="04A0" w:firstRow="1" w:lastRow="0" w:firstColumn="1" w:lastColumn="0" w:noHBand="0" w:noVBand="1"/>
      </w:tblPr>
      <w:tblGrid>
        <w:gridCol w:w="3539"/>
        <w:gridCol w:w="5477"/>
      </w:tblGrid>
      <w:tr w:rsidR="00854660" w:rsidRPr="00854660" w14:paraId="623707FB" w14:textId="77777777" w:rsidTr="00C279F5">
        <w:tc>
          <w:tcPr>
            <w:tcW w:w="3539" w:type="dxa"/>
            <w:shd w:val="clear" w:color="auto" w:fill="1F3864" w:themeFill="accent1" w:themeFillShade="80"/>
          </w:tcPr>
          <w:p w14:paraId="1D38475D" w14:textId="4A860761" w:rsidR="00854660" w:rsidRPr="00854660" w:rsidRDefault="00854660" w:rsidP="00006152">
            <w:pPr>
              <w:spacing w:after="240"/>
              <w:rPr>
                <w:rFonts w:cstheme="minorHAnsi"/>
                <w:b/>
                <w:bCs/>
                <w:szCs w:val="22"/>
              </w:rPr>
            </w:pPr>
            <w:r w:rsidRPr="00854660">
              <w:rPr>
                <w:rFonts w:cstheme="minorHAnsi"/>
                <w:b/>
                <w:bCs/>
                <w:szCs w:val="22"/>
              </w:rPr>
              <w:t>S</w:t>
            </w:r>
            <w:r>
              <w:rPr>
                <w:rFonts w:cstheme="minorHAnsi"/>
                <w:b/>
                <w:bCs/>
                <w:szCs w:val="22"/>
              </w:rPr>
              <w:t>URNAME</w:t>
            </w:r>
          </w:p>
        </w:tc>
        <w:tc>
          <w:tcPr>
            <w:tcW w:w="5477" w:type="dxa"/>
            <w:shd w:val="clear" w:color="auto" w:fill="auto"/>
          </w:tcPr>
          <w:p w14:paraId="1316869E" w14:textId="5810A31A" w:rsidR="00854660" w:rsidRPr="00854660" w:rsidRDefault="00854660" w:rsidP="00006152">
            <w:pPr>
              <w:spacing w:after="240"/>
              <w:rPr>
                <w:rFonts w:cstheme="minorHAnsi"/>
                <w:b/>
                <w:bCs/>
                <w:szCs w:val="22"/>
              </w:rPr>
            </w:pPr>
          </w:p>
        </w:tc>
      </w:tr>
      <w:tr w:rsidR="00006152" w:rsidRPr="00854660" w14:paraId="5812B365" w14:textId="77777777" w:rsidTr="00C279F5">
        <w:tc>
          <w:tcPr>
            <w:tcW w:w="3539" w:type="dxa"/>
            <w:shd w:val="clear" w:color="auto" w:fill="1F3864" w:themeFill="accent1" w:themeFillShade="80"/>
          </w:tcPr>
          <w:p w14:paraId="743A04F1" w14:textId="315C7F12" w:rsidR="00006152" w:rsidRPr="00854660" w:rsidRDefault="00006152" w:rsidP="00006152">
            <w:pPr>
              <w:spacing w:after="240"/>
              <w:rPr>
                <w:rFonts w:cstheme="minorHAnsi"/>
                <w:b/>
                <w:bCs/>
                <w:szCs w:val="22"/>
              </w:rPr>
            </w:pPr>
            <w:r>
              <w:rPr>
                <w:rFonts w:cstheme="minorHAnsi"/>
                <w:b/>
                <w:bCs/>
                <w:szCs w:val="22"/>
              </w:rPr>
              <w:t>Forenames</w:t>
            </w:r>
          </w:p>
        </w:tc>
        <w:tc>
          <w:tcPr>
            <w:tcW w:w="5477" w:type="dxa"/>
          </w:tcPr>
          <w:p w14:paraId="70DC8CCE" w14:textId="1EBE8DA3" w:rsidR="00006152" w:rsidRPr="00854660" w:rsidRDefault="00006152" w:rsidP="00006152">
            <w:pPr>
              <w:spacing w:after="240"/>
              <w:rPr>
                <w:rFonts w:cstheme="minorHAnsi"/>
                <w:b/>
                <w:bCs/>
                <w:szCs w:val="22"/>
              </w:rPr>
            </w:pPr>
          </w:p>
        </w:tc>
      </w:tr>
      <w:tr w:rsidR="00006152" w:rsidRPr="00854660" w14:paraId="6FC72800" w14:textId="77777777" w:rsidTr="00C279F5">
        <w:tc>
          <w:tcPr>
            <w:tcW w:w="3539" w:type="dxa"/>
            <w:shd w:val="clear" w:color="auto" w:fill="D0CECE" w:themeFill="background2" w:themeFillShade="E6"/>
          </w:tcPr>
          <w:p w14:paraId="60790D92" w14:textId="2289A0AA" w:rsidR="00006152" w:rsidRPr="00854660" w:rsidRDefault="00006152" w:rsidP="00006152">
            <w:pPr>
              <w:spacing w:after="240"/>
              <w:rPr>
                <w:rFonts w:cstheme="minorHAnsi"/>
                <w:b/>
                <w:bCs/>
                <w:szCs w:val="22"/>
              </w:rPr>
            </w:pPr>
            <w:r>
              <w:rPr>
                <w:rFonts w:cstheme="minorHAnsi"/>
                <w:b/>
                <w:bCs/>
                <w:szCs w:val="22"/>
              </w:rPr>
              <w:t>Title for correspondence</w:t>
            </w:r>
            <w:r w:rsidR="00C279F5">
              <w:rPr>
                <w:rFonts w:cstheme="minorHAnsi"/>
                <w:b/>
                <w:bCs/>
                <w:szCs w:val="22"/>
              </w:rPr>
              <w:t xml:space="preserve"> </w:t>
            </w:r>
            <w:r w:rsidR="00C279F5" w:rsidRPr="00C279F5">
              <w:rPr>
                <w:rFonts w:cstheme="minorHAnsi"/>
                <w:szCs w:val="22"/>
              </w:rPr>
              <w:t>(e.g Ms/Dr)</w:t>
            </w:r>
          </w:p>
        </w:tc>
        <w:tc>
          <w:tcPr>
            <w:tcW w:w="5477" w:type="dxa"/>
          </w:tcPr>
          <w:p w14:paraId="1F0A78C0" w14:textId="77777777" w:rsidR="00006152" w:rsidRPr="00854660" w:rsidRDefault="00006152" w:rsidP="00006152">
            <w:pPr>
              <w:spacing w:after="240"/>
              <w:rPr>
                <w:rFonts w:cstheme="minorHAnsi"/>
                <w:b/>
                <w:bCs/>
                <w:szCs w:val="22"/>
              </w:rPr>
            </w:pPr>
          </w:p>
        </w:tc>
      </w:tr>
      <w:tr w:rsidR="00006152" w:rsidRPr="00854660" w14:paraId="5FF8DF1D" w14:textId="77777777" w:rsidTr="00C279F5">
        <w:tc>
          <w:tcPr>
            <w:tcW w:w="3539" w:type="dxa"/>
            <w:shd w:val="clear" w:color="auto" w:fill="D0CECE" w:themeFill="background2" w:themeFillShade="E6"/>
          </w:tcPr>
          <w:p w14:paraId="4656886D" w14:textId="278C309E" w:rsidR="00006152" w:rsidRPr="00854660" w:rsidRDefault="00006152" w:rsidP="00006152">
            <w:pPr>
              <w:spacing w:after="240"/>
              <w:rPr>
                <w:rFonts w:cstheme="minorHAnsi"/>
                <w:b/>
                <w:bCs/>
                <w:szCs w:val="22"/>
              </w:rPr>
            </w:pPr>
            <w:r>
              <w:rPr>
                <w:rFonts w:cstheme="minorHAnsi"/>
                <w:b/>
                <w:bCs/>
                <w:szCs w:val="22"/>
              </w:rPr>
              <w:t>National Insurance Number</w:t>
            </w:r>
          </w:p>
        </w:tc>
        <w:tc>
          <w:tcPr>
            <w:tcW w:w="5477" w:type="dxa"/>
          </w:tcPr>
          <w:p w14:paraId="00BCA454" w14:textId="77777777" w:rsidR="00006152" w:rsidRPr="00854660" w:rsidRDefault="00006152" w:rsidP="00006152">
            <w:pPr>
              <w:spacing w:after="240"/>
              <w:rPr>
                <w:rFonts w:cstheme="minorHAnsi"/>
                <w:b/>
                <w:bCs/>
                <w:szCs w:val="22"/>
              </w:rPr>
            </w:pPr>
          </w:p>
        </w:tc>
      </w:tr>
      <w:tr w:rsidR="00006152" w:rsidRPr="00854660" w14:paraId="663239A4" w14:textId="77777777" w:rsidTr="00C279F5">
        <w:tc>
          <w:tcPr>
            <w:tcW w:w="3539" w:type="dxa"/>
            <w:shd w:val="clear" w:color="auto" w:fill="D0CECE" w:themeFill="background2" w:themeFillShade="E6"/>
          </w:tcPr>
          <w:p w14:paraId="68B9D62B" w14:textId="32A23A75" w:rsidR="00006152" w:rsidRDefault="00006152" w:rsidP="00006152">
            <w:pPr>
              <w:spacing w:after="240"/>
              <w:rPr>
                <w:rFonts w:cstheme="minorHAnsi"/>
                <w:b/>
                <w:bCs/>
                <w:szCs w:val="22"/>
              </w:rPr>
            </w:pPr>
            <w:r>
              <w:rPr>
                <w:rFonts w:cstheme="minorHAnsi"/>
                <w:b/>
                <w:bCs/>
                <w:szCs w:val="22"/>
              </w:rPr>
              <w:t>Email Address</w:t>
            </w:r>
          </w:p>
        </w:tc>
        <w:tc>
          <w:tcPr>
            <w:tcW w:w="5477" w:type="dxa"/>
          </w:tcPr>
          <w:p w14:paraId="3C5A105B" w14:textId="77777777" w:rsidR="00006152" w:rsidRPr="00854660" w:rsidRDefault="00006152" w:rsidP="00006152">
            <w:pPr>
              <w:spacing w:after="240"/>
              <w:rPr>
                <w:rFonts w:cstheme="minorHAnsi"/>
                <w:b/>
                <w:bCs/>
                <w:szCs w:val="22"/>
              </w:rPr>
            </w:pPr>
          </w:p>
        </w:tc>
      </w:tr>
      <w:tr w:rsidR="00006152" w:rsidRPr="00854660" w14:paraId="6379C90F" w14:textId="77777777" w:rsidTr="00C279F5">
        <w:tc>
          <w:tcPr>
            <w:tcW w:w="3539" w:type="dxa"/>
            <w:shd w:val="clear" w:color="auto" w:fill="D0CECE" w:themeFill="background2" w:themeFillShade="E6"/>
          </w:tcPr>
          <w:p w14:paraId="37AF49B0" w14:textId="3FF2B5DF" w:rsidR="00006152" w:rsidRDefault="00006152" w:rsidP="00006152">
            <w:pPr>
              <w:spacing w:after="240"/>
              <w:rPr>
                <w:rFonts w:cstheme="minorHAnsi"/>
                <w:b/>
                <w:bCs/>
                <w:szCs w:val="22"/>
              </w:rPr>
            </w:pPr>
            <w:r>
              <w:rPr>
                <w:rFonts w:cstheme="minorHAnsi"/>
                <w:b/>
                <w:bCs/>
                <w:szCs w:val="22"/>
              </w:rPr>
              <w:t>Address</w:t>
            </w:r>
          </w:p>
        </w:tc>
        <w:tc>
          <w:tcPr>
            <w:tcW w:w="5477" w:type="dxa"/>
          </w:tcPr>
          <w:p w14:paraId="5AAABF4D" w14:textId="77777777" w:rsidR="00006152" w:rsidRPr="00854660" w:rsidRDefault="00006152" w:rsidP="00006152">
            <w:pPr>
              <w:spacing w:after="240"/>
              <w:rPr>
                <w:rFonts w:cstheme="minorHAnsi"/>
                <w:b/>
                <w:bCs/>
                <w:szCs w:val="22"/>
              </w:rPr>
            </w:pPr>
          </w:p>
        </w:tc>
      </w:tr>
      <w:tr w:rsidR="00006152" w:rsidRPr="00854660" w14:paraId="5127BEB9" w14:textId="77777777" w:rsidTr="00C279F5">
        <w:tc>
          <w:tcPr>
            <w:tcW w:w="3539" w:type="dxa"/>
            <w:shd w:val="clear" w:color="auto" w:fill="D0CECE" w:themeFill="background2" w:themeFillShade="E6"/>
          </w:tcPr>
          <w:p w14:paraId="03266E5D" w14:textId="691E1308" w:rsidR="00006152" w:rsidRDefault="00006152" w:rsidP="00006152">
            <w:pPr>
              <w:spacing w:after="240"/>
              <w:rPr>
                <w:rFonts w:cstheme="minorHAnsi"/>
                <w:b/>
                <w:bCs/>
                <w:szCs w:val="22"/>
              </w:rPr>
            </w:pPr>
            <w:r>
              <w:rPr>
                <w:rFonts w:cstheme="minorHAnsi"/>
                <w:b/>
                <w:bCs/>
                <w:szCs w:val="22"/>
              </w:rPr>
              <w:t>Home Telephone No.</w:t>
            </w:r>
          </w:p>
        </w:tc>
        <w:tc>
          <w:tcPr>
            <w:tcW w:w="5477" w:type="dxa"/>
          </w:tcPr>
          <w:p w14:paraId="74649151" w14:textId="77777777" w:rsidR="00006152" w:rsidRPr="00854660" w:rsidRDefault="00006152" w:rsidP="00006152">
            <w:pPr>
              <w:spacing w:after="240"/>
              <w:rPr>
                <w:rFonts w:cstheme="minorHAnsi"/>
                <w:b/>
                <w:bCs/>
                <w:szCs w:val="22"/>
              </w:rPr>
            </w:pPr>
          </w:p>
        </w:tc>
      </w:tr>
      <w:tr w:rsidR="00006152" w:rsidRPr="00854660" w14:paraId="0E8CD1E8" w14:textId="77777777" w:rsidTr="00C279F5">
        <w:tc>
          <w:tcPr>
            <w:tcW w:w="3539" w:type="dxa"/>
            <w:shd w:val="clear" w:color="auto" w:fill="D0CECE" w:themeFill="background2" w:themeFillShade="E6"/>
          </w:tcPr>
          <w:p w14:paraId="6228EE7F" w14:textId="7509D0CD" w:rsidR="00006152" w:rsidRDefault="00006152" w:rsidP="00006152">
            <w:pPr>
              <w:spacing w:after="240"/>
              <w:rPr>
                <w:rFonts w:cstheme="minorHAnsi"/>
                <w:b/>
                <w:bCs/>
                <w:szCs w:val="22"/>
              </w:rPr>
            </w:pPr>
            <w:r>
              <w:rPr>
                <w:rFonts w:cstheme="minorHAnsi"/>
                <w:b/>
                <w:bCs/>
                <w:szCs w:val="22"/>
              </w:rPr>
              <w:t>Business Telephone No.</w:t>
            </w:r>
          </w:p>
        </w:tc>
        <w:tc>
          <w:tcPr>
            <w:tcW w:w="5477" w:type="dxa"/>
          </w:tcPr>
          <w:p w14:paraId="5752622A" w14:textId="77777777" w:rsidR="00006152" w:rsidRPr="00854660" w:rsidRDefault="00006152" w:rsidP="00006152">
            <w:pPr>
              <w:spacing w:after="240"/>
              <w:rPr>
                <w:rFonts w:cstheme="minorHAnsi"/>
                <w:b/>
                <w:bCs/>
                <w:szCs w:val="22"/>
              </w:rPr>
            </w:pPr>
          </w:p>
        </w:tc>
      </w:tr>
    </w:tbl>
    <w:p w14:paraId="070553F5" w14:textId="06F41E29" w:rsidR="00854660" w:rsidRPr="00006152" w:rsidRDefault="00854660" w:rsidP="00006152">
      <w:pPr>
        <w:rPr>
          <w:b/>
          <w:bCs/>
          <w:sz w:val="18"/>
          <w:szCs w:val="18"/>
        </w:rPr>
      </w:pPr>
    </w:p>
    <w:p w14:paraId="6B3E71EC" w14:textId="77777777" w:rsidR="00006152" w:rsidRPr="00006152" w:rsidRDefault="00006152" w:rsidP="00006152">
      <w:pPr>
        <w:rPr>
          <w:rFonts w:cs="Arial"/>
          <w:szCs w:val="22"/>
        </w:rPr>
      </w:pPr>
      <w:r w:rsidRPr="00006152">
        <w:rPr>
          <w:rFonts w:cs="Arial"/>
          <w:szCs w:val="22"/>
        </w:rPr>
        <w:t>May we, with discretion, phone you at work?</w:t>
      </w:r>
      <w:r w:rsidRPr="00006152">
        <w:rPr>
          <w:rFonts w:cs="Arial"/>
          <w:szCs w:val="22"/>
        </w:rPr>
        <w:tab/>
      </w:r>
      <w:r w:rsidRPr="00006152">
        <w:rPr>
          <w:rFonts w:cs="Arial"/>
          <w:szCs w:val="22"/>
        </w:rPr>
        <w:tab/>
        <w:t>Yes / No</w:t>
      </w:r>
    </w:p>
    <w:p w14:paraId="0924D991" w14:textId="77777777" w:rsidR="004F33B8" w:rsidRDefault="004F33B8" w:rsidP="00006152">
      <w:pPr>
        <w:rPr>
          <w:rFonts w:cs="Arial"/>
          <w:szCs w:val="22"/>
        </w:rPr>
      </w:pPr>
    </w:p>
    <w:p w14:paraId="55A568EA" w14:textId="3C14E869" w:rsidR="00006152" w:rsidRPr="00006152" w:rsidRDefault="00006152" w:rsidP="00006152">
      <w:pPr>
        <w:rPr>
          <w:rFonts w:cs="Arial"/>
          <w:szCs w:val="22"/>
        </w:rPr>
      </w:pPr>
      <w:r w:rsidRPr="00006152">
        <w:rPr>
          <w:rFonts w:cs="Arial"/>
          <w:szCs w:val="22"/>
        </w:rPr>
        <w:t>Do you require a work permit?</w:t>
      </w:r>
      <w:r w:rsidRPr="00006152">
        <w:rPr>
          <w:rFonts w:cs="Arial"/>
          <w:szCs w:val="22"/>
        </w:rPr>
        <w:tab/>
      </w:r>
      <w:r w:rsidRPr="00006152">
        <w:rPr>
          <w:rFonts w:cs="Arial"/>
          <w:szCs w:val="22"/>
        </w:rPr>
        <w:tab/>
      </w:r>
      <w:r w:rsidRPr="00006152">
        <w:rPr>
          <w:rFonts w:cs="Arial"/>
          <w:szCs w:val="22"/>
        </w:rPr>
        <w:tab/>
      </w:r>
      <w:r w:rsidRPr="00006152">
        <w:rPr>
          <w:rFonts w:cs="Arial"/>
          <w:szCs w:val="22"/>
        </w:rPr>
        <w:tab/>
        <w:t>Yes / No</w:t>
      </w:r>
    </w:p>
    <w:p w14:paraId="5C737C2F" w14:textId="77777777" w:rsidR="004F33B8" w:rsidRDefault="004F33B8" w:rsidP="00006152">
      <w:pPr>
        <w:rPr>
          <w:rFonts w:cs="Arial"/>
          <w:szCs w:val="22"/>
        </w:rPr>
      </w:pPr>
    </w:p>
    <w:p w14:paraId="45B6AE5A" w14:textId="65BB45D9" w:rsidR="00006152" w:rsidRDefault="00006152" w:rsidP="00006152">
      <w:pPr>
        <w:rPr>
          <w:rFonts w:cs="Arial"/>
          <w:szCs w:val="22"/>
        </w:rPr>
      </w:pPr>
      <w:r w:rsidRPr="00006152">
        <w:rPr>
          <w:rFonts w:cs="Arial"/>
          <w:szCs w:val="22"/>
        </w:rPr>
        <w:t>If Yes, do you hold a current work permit?</w:t>
      </w:r>
      <w:r w:rsidRPr="00006152">
        <w:rPr>
          <w:rFonts w:cs="Arial"/>
          <w:szCs w:val="22"/>
        </w:rPr>
        <w:tab/>
      </w:r>
      <w:r w:rsidRPr="00006152">
        <w:rPr>
          <w:rFonts w:cs="Arial"/>
          <w:szCs w:val="22"/>
        </w:rPr>
        <w:tab/>
        <w:t>Yes / No</w:t>
      </w:r>
    </w:p>
    <w:p w14:paraId="432C4AA9" w14:textId="77777777" w:rsidR="004F33B8" w:rsidRDefault="004F33B8" w:rsidP="00006152">
      <w:pPr>
        <w:rPr>
          <w:rFonts w:cs="Arial"/>
          <w:sz w:val="24"/>
          <w:szCs w:val="24"/>
        </w:rPr>
      </w:pPr>
    </w:p>
    <w:p w14:paraId="0025C47A" w14:textId="556FF58F" w:rsidR="00006152" w:rsidRDefault="00006152" w:rsidP="00006152">
      <w:pPr>
        <w:rPr>
          <w:rFonts w:cs="Arial"/>
          <w:sz w:val="24"/>
          <w:szCs w:val="24"/>
        </w:rPr>
      </w:pPr>
      <w:r>
        <w:rPr>
          <w:rFonts w:cs="Arial"/>
          <w:sz w:val="24"/>
          <w:szCs w:val="24"/>
        </w:rPr>
        <w:t>If shortlisted do you need any reasonable adjustments to be made at interview</w:t>
      </w:r>
      <w:r w:rsidR="004F33B8">
        <w:rPr>
          <w:rFonts w:cs="Arial"/>
          <w:sz w:val="24"/>
          <w:szCs w:val="24"/>
        </w:rPr>
        <w:t xml:space="preserve"> (interviews will be held via video conference)</w:t>
      </w:r>
      <w:r>
        <w:rPr>
          <w:rFonts w:cs="Arial"/>
          <w:sz w:val="24"/>
          <w:szCs w:val="24"/>
        </w:rPr>
        <w:t>? Yes/No</w:t>
      </w:r>
    </w:p>
    <w:p w14:paraId="43EF28C1" w14:textId="708C06BD" w:rsidR="00006152" w:rsidRDefault="00006152" w:rsidP="00006152">
      <w:pPr>
        <w:jc w:val="both"/>
        <w:rPr>
          <w:rFonts w:cs="Arial"/>
          <w:i/>
          <w:iCs/>
          <w:sz w:val="24"/>
          <w:szCs w:val="24"/>
        </w:rPr>
      </w:pPr>
      <w:r w:rsidRPr="00006152">
        <w:rPr>
          <w:rFonts w:cs="Arial"/>
          <w:i/>
          <w:iCs/>
          <w:sz w:val="24"/>
          <w:szCs w:val="24"/>
        </w:rPr>
        <w:t>If yes, please specify:</w:t>
      </w:r>
    </w:p>
    <w:p w14:paraId="4AED2CBE" w14:textId="77777777" w:rsidR="004F33B8" w:rsidRDefault="004F33B8" w:rsidP="001F4411"/>
    <w:p w14:paraId="46EB7CD1" w14:textId="15391BD3" w:rsidR="001F4411" w:rsidRPr="001F4411" w:rsidRDefault="001F4411" w:rsidP="001F4411">
      <w:r w:rsidRPr="001F4411">
        <w:t>How did you hear of this post?</w:t>
      </w:r>
    </w:p>
    <w:p w14:paraId="2086B79B" w14:textId="72FEBE74" w:rsidR="00006152" w:rsidRDefault="00006152" w:rsidP="00006152">
      <w:pPr>
        <w:rPr>
          <w:rFonts w:cs="Arial"/>
          <w:szCs w:val="22"/>
        </w:rPr>
      </w:pPr>
    </w:p>
    <w:p w14:paraId="31DD644C" w14:textId="427B3FE7" w:rsidR="00006152" w:rsidRPr="009A3A48" w:rsidRDefault="004F33B8" w:rsidP="009A3A48">
      <w:pPr>
        <w:spacing w:after="160" w:line="259" w:lineRule="auto"/>
        <w:rPr>
          <w:b/>
          <w:bCs/>
          <w:color w:val="1F3864" w:themeColor="accent1" w:themeShade="80"/>
          <w:sz w:val="32"/>
          <w:szCs w:val="32"/>
        </w:rPr>
      </w:pPr>
      <w:r>
        <w:br w:type="page"/>
      </w:r>
      <w:r w:rsidR="00006152" w:rsidRPr="009A3A48">
        <w:rPr>
          <w:b/>
          <w:bCs/>
          <w:color w:val="002060"/>
          <w:sz w:val="32"/>
          <w:szCs w:val="32"/>
        </w:rPr>
        <w:lastRenderedPageBreak/>
        <w:t>Present Employment</w:t>
      </w:r>
    </w:p>
    <w:tbl>
      <w:tblPr>
        <w:tblStyle w:val="TableGrid"/>
        <w:tblW w:w="0" w:type="auto"/>
        <w:tblLook w:val="04A0" w:firstRow="1" w:lastRow="0" w:firstColumn="1" w:lastColumn="0" w:noHBand="0" w:noVBand="1"/>
      </w:tblPr>
      <w:tblGrid>
        <w:gridCol w:w="3539"/>
        <w:gridCol w:w="5477"/>
      </w:tblGrid>
      <w:tr w:rsidR="002D6941" w14:paraId="15F31F57" w14:textId="77777777" w:rsidTr="712855A0">
        <w:tc>
          <w:tcPr>
            <w:tcW w:w="3539" w:type="dxa"/>
            <w:shd w:val="clear" w:color="auto" w:fill="1F3864" w:themeFill="accent1" w:themeFillShade="80"/>
          </w:tcPr>
          <w:p w14:paraId="7672AB9B" w14:textId="5BA2ED96" w:rsidR="002D6941" w:rsidRPr="006B76D6" w:rsidRDefault="002D6941" w:rsidP="00C279F5">
            <w:pPr>
              <w:spacing w:after="240"/>
              <w:rPr>
                <w:b/>
              </w:rPr>
            </w:pPr>
            <w:r w:rsidRPr="006B76D6">
              <w:rPr>
                <w:b/>
              </w:rPr>
              <w:t>Position</w:t>
            </w:r>
          </w:p>
        </w:tc>
        <w:tc>
          <w:tcPr>
            <w:tcW w:w="5477" w:type="dxa"/>
          </w:tcPr>
          <w:p w14:paraId="282E5EAF" w14:textId="77777777" w:rsidR="002D6941" w:rsidRDefault="002D6941" w:rsidP="00C279F5">
            <w:pPr>
              <w:spacing w:after="240"/>
            </w:pPr>
          </w:p>
        </w:tc>
      </w:tr>
      <w:tr w:rsidR="00C279F5" w14:paraId="1F1FD933" w14:textId="77777777" w:rsidTr="712855A0">
        <w:tc>
          <w:tcPr>
            <w:tcW w:w="3539" w:type="dxa"/>
            <w:shd w:val="clear" w:color="auto" w:fill="D0CECE" w:themeFill="background2" w:themeFillShade="E6"/>
          </w:tcPr>
          <w:p w14:paraId="1C8C9F6C" w14:textId="094FDDE7" w:rsidR="00C279F5" w:rsidRPr="006B76D6" w:rsidRDefault="00C279F5" w:rsidP="00C279F5">
            <w:pPr>
              <w:spacing w:after="240"/>
              <w:rPr>
                <w:b/>
              </w:rPr>
            </w:pPr>
            <w:r w:rsidRPr="006B76D6">
              <w:rPr>
                <w:b/>
              </w:rPr>
              <w:t>Date of Appointment</w:t>
            </w:r>
          </w:p>
        </w:tc>
        <w:tc>
          <w:tcPr>
            <w:tcW w:w="5477" w:type="dxa"/>
          </w:tcPr>
          <w:p w14:paraId="59CCC148" w14:textId="77777777" w:rsidR="00C279F5" w:rsidRDefault="00C279F5" w:rsidP="00C279F5">
            <w:pPr>
              <w:spacing w:after="240"/>
            </w:pPr>
          </w:p>
        </w:tc>
      </w:tr>
      <w:tr w:rsidR="00C279F5" w14:paraId="44D55002" w14:textId="77777777" w:rsidTr="712855A0">
        <w:tc>
          <w:tcPr>
            <w:tcW w:w="3539" w:type="dxa"/>
            <w:shd w:val="clear" w:color="auto" w:fill="D0CECE" w:themeFill="background2" w:themeFillShade="E6"/>
          </w:tcPr>
          <w:p w14:paraId="70096A12" w14:textId="49153FBD" w:rsidR="00C279F5" w:rsidRPr="006B76D6" w:rsidRDefault="00C279F5" w:rsidP="00C279F5">
            <w:pPr>
              <w:spacing w:after="240"/>
              <w:rPr>
                <w:b/>
              </w:rPr>
            </w:pPr>
            <w:r w:rsidRPr="006B76D6">
              <w:rPr>
                <w:b/>
              </w:rPr>
              <w:t>Notice Required</w:t>
            </w:r>
          </w:p>
        </w:tc>
        <w:tc>
          <w:tcPr>
            <w:tcW w:w="5477" w:type="dxa"/>
          </w:tcPr>
          <w:p w14:paraId="34373411" w14:textId="77777777" w:rsidR="00C279F5" w:rsidRDefault="00C279F5" w:rsidP="00C279F5">
            <w:pPr>
              <w:spacing w:after="240"/>
            </w:pPr>
          </w:p>
        </w:tc>
      </w:tr>
      <w:tr w:rsidR="00C279F5" w14:paraId="09124D0F" w14:textId="77777777" w:rsidTr="712855A0">
        <w:tc>
          <w:tcPr>
            <w:tcW w:w="3539" w:type="dxa"/>
            <w:shd w:val="clear" w:color="auto" w:fill="D0CECE" w:themeFill="background2" w:themeFillShade="E6"/>
          </w:tcPr>
          <w:p w14:paraId="424CFFB4" w14:textId="7FD493F8" w:rsidR="00C279F5" w:rsidRPr="006B76D6" w:rsidRDefault="00C279F5" w:rsidP="00C279F5">
            <w:pPr>
              <w:spacing w:after="240"/>
              <w:rPr>
                <w:b/>
              </w:rPr>
            </w:pPr>
            <w:r w:rsidRPr="006B76D6">
              <w:rPr>
                <w:b/>
              </w:rPr>
              <w:t>Reasons for wanting to leave</w:t>
            </w:r>
          </w:p>
        </w:tc>
        <w:tc>
          <w:tcPr>
            <w:tcW w:w="5477" w:type="dxa"/>
          </w:tcPr>
          <w:p w14:paraId="1EFA72C9" w14:textId="77777777" w:rsidR="00C279F5" w:rsidRDefault="00C279F5" w:rsidP="00C279F5">
            <w:pPr>
              <w:spacing w:after="240"/>
            </w:pPr>
          </w:p>
        </w:tc>
      </w:tr>
      <w:tr w:rsidR="00C279F5" w14:paraId="20FB325B" w14:textId="77777777" w:rsidTr="712855A0">
        <w:tc>
          <w:tcPr>
            <w:tcW w:w="3539" w:type="dxa"/>
            <w:shd w:val="clear" w:color="auto" w:fill="D0CECE" w:themeFill="background2" w:themeFillShade="E6"/>
          </w:tcPr>
          <w:p w14:paraId="65971CB5" w14:textId="667B2140" w:rsidR="00C279F5" w:rsidRPr="006B76D6" w:rsidRDefault="00C279F5" w:rsidP="00C279F5">
            <w:pPr>
              <w:spacing w:after="240"/>
              <w:rPr>
                <w:b/>
                <w:bCs/>
              </w:rPr>
            </w:pPr>
            <w:r w:rsidRPr="006B76D6">
              <w:rPr>
                <w:b/>
                <w:bCs/>
              </w:rPr>
              <w:t>Main Duties and Responsibilities</w:t>
            </w:r>
          </w:p>
        </w:tc>
        <w:tc>
          <w:tcPr>
            <w:tcW w:w="5477" w:type="dxa"/>
          </w:tcPr>
          <w:p w14:paraId="037BED8F" w14:textId="77777777" w:rsidR="00C279F5" w:rsidRDefault="00C279F5" w:rsidP="00C279F5">
            <w:pPr>
              <w:spacing w:after="240"/>
            </w:pPr>
          </w:p>
          <w:p w14:paraId="7135333A" w14:textId="44553E06" w:rsidR="004F33B8" w:rsidRDefault="004F33B8" w:rsidP="00C279F5">
            <w:pPr>
              <w:spacing w:after="240"/>
            </w:pPr>
          </w:p>
        </w:tc>
      </w:tr>
      <w:tr w:rsidR="002D6941" w14:paraId="2F394D80" w14:textId="77777777" w:rsidTr="712855A0">
        <w:tc>
          <w:tcPr>
            <w:tcW w:w="3539" w:type="dxa"/>
            <w:shd w:val="clear" w:color="auto" w:fill="1F3864" w:themeFill="accent1" w:themeFillShade="80"/>
          </w:tcPr>
          <w:p w14:paraId="292C0E19" w14:textId="1028C9A0" w:rsidR="002D6941" w:rsidRPr="006B76D6" w:rsidRDefault="002D6941" w:rsidP="00C279F5">
            <w:pPr>
              <w:spacing w:after="240"/>
              <w:rPr>
                <w:b/>
                <w:bCs/>
              </w:rPr>
            </w:pPr>
            <w:r w:rsidRPr="006B76D6">
              <w:rPr>
                <w:b/>
                <w:bCs/>
              </w:rPr>
              <w:t>Employer</w:t>
            </w:r>
          </w:p>
        </w:tc>
        <w:tc>
          <w:tcPr>
            <w:tcW w:w="5477" w:type="dxa"/>
          </w:tcPr>
          <w:p w14:paraId="1A2597B2" w14:textId="77777777" w:rsidR="002D6941" w:rsidRDefault="002D6941" w:rsidP="00C279F5">
            <w:pPr>
              <w:spacing w:after="240"/>
            </w:pPr>
          </w:p>
        </w:tc>
      </w:tr>
      <w:tr w:rsidR="002D6941" w14:paraId="6A6DAFF4" w14:textId="77777777" w:rsidTr="712855A0">
        <w:tc>
          <w:tcPr>
            <w:tcW w:w="3539" w:type="dxa"/>
            <w:shd w:val="clear" w:color="auto" w:fill="D0CECE" w:themeFill="background2" w:themeFillShade="E6"/>
          </w:tcPr>
          <w:p w14:paraId="4D2FC684" w14:textId="5DE1A2AE" w:rsidR="002D6941" w:rsidRPr="006B76D6" w:rsidRDefault="002D6941" w:rsidP="00C279F5">
            <w:pPr>
              <w:spacing w:after="240"/>
              <w:rPr>
                <w:b/>
                <w:bCs/>
              </w:rPr>
            </w:pPr>
            <w:r w:rsidRPr="006B76D6">
              <w:rPr>
                <w:b/>
                <w:bCs/>
              </w:rPr>
              <w:t>Employer’s Address</w:t>
            </w:r>
          </w:p>
        </w:tc>
        <w:tc>
          <w:tcPr>
            <w:tcW w:w="5477" w:type="dxa"/>
          </w:tcPr>
          <w:p w14:paraId="3CDFA29A" w14:textId="77777777" w:rsidR="002D6941" w:rsidRDefault="002D6941" w:rsidP="00C279F5">
            <w:pPr>
              <w:spacing w:after="240"/>
            </w:pPr>
          </w:p>
        </w:tc>
      </w:tr>
      <w:tr w:rsidR="002D6941" w14:paraId="343B25BC" w14:textId="77777777" w:rsidTr="712855A0">
        <w:tc>
          <w:tcPr>
            <w:tcW w:w="3539" w:type="dxa"/>
            <w:shd w:val="clear" w:color="auto" w:fill="D0CECE" w:themeFill="background2" w:themeFillShade="E6"/>
          </w:tcPr>
          <w:p w14:paraId="7BD01F7F" w14:textId="35AD2D81" w:rsidR="002D6941" w:rsidRPr="006B76D6" w:rsidRDefault="002D6941" w:rsidP="00C279F5">
            <w:pPr>
              <w:spacing w:after="240"/>
              <w:rPr>
                <w:b/>
                <w:bCs/>
              </w:rPr>
            </w:pPr>
            <w:r w:rsidRPr="006B76D6">
              <w:rPr>
                <w:b/>
                <w:bCs/>
              </w:rPr>
              <w:t>Employer’s Telephone No.</w:t>
            </w:r>
          </w:p>
        </w:tc>
        <w:tc>
          <w:tcPr>
            <w:tcW w:w="5477" w:type="dxa"/>
          </w:tcPr>
          <w:p w14:paraId="7A5544BE" w14:textId="77777777" w:rsidR="002D6941" w:rsidRDefault="002D6941" w:rsidP="00C279F5">
            <w:pPr>
              <w:spacing w:after="240"/>
            </w:pPr>
          </w:p>
        </w:tc>
      </w:tr>
      <w:tr w:rsidR="002D6941" w14:paraId="78661804" w14:textId="77777777" w:rsidTr="712855A0">
        <w:tc>
          <w:tcPr>
            <w:tcW w:w="3539" w:type="dxa"/>
            <w:shd w:val="clear" w:color="auto" w:fill="D0CECE" w:themeFill="background2" w:themeFillShade="E6"/>
          </w:tcPr>
          <w:p w14:paraId="006108A7" w14:textId="78930400" w:rsidR="002D6941" w:rsidRPr="006B76D6" w:rsidRDefault="002D6941" w:rsidP="00C279F5">
            <w:pPr>
              <w:spacing w:after="240"/>
              <w:rPr>
                <w:b/>
                <w:bCs/>
              </w:rPr>
            </w:pPr>
            <w:r w:rsidRPr="006B76D6">
              <w:rPr>
                <w:b/>
                <w:bCs/>
              </w:rPr>
              <w:t>Nature of Business</w:t>
            </w:r>
          </w:p>
        </w:tc>
        <w:tc>
          <w:tcPr>
            <w:tcW w:w="5477" w:type="dxa"/>
          </w:tcPr>
          <w:p w14:paraId="2595A19F" w14:textId="14E7D5E7" w:rsidR="002D6941" w:rsidRDefault="002D6941" w:rsidP="00C279F5">
            <w:pPr>
              <w:spacing w:after="240"/>
            </w:pPr>
          </w:p>
        </w:tc>
      </w:tr>
    </w:tbl>
    <w:p w14:paraId="367348DC" w14:textId="6223544D" w:rsidR="002D6941" w:rsidRDefault="002D6941" w:rsidP="002D6941"/>
    <w:p w14:paraId="006607A9" w14:textId="77777777" w:rsidR="004F33B8" w:rsidRDefault="004F33B8" w:rsidP="002D6941"/>
    <w:p w14:paraId="3DBDFE04" w14:textId="74F32937" w:rsidR="006B76D6" w:rsidRDefault="006B76D6" w:rsidP="006B76D6">
      <w:pPr>
        <w:pStyle w:val="THAHeading1"/>
      </w:pPr>
      <w:r>
        <w:t>Employment History</w:t>
      </w:r>
    </w:p>
    <w:tbl>
      <w:tblPr>
        <w:tblStyle w:val="TableGrid"/>
        <w:tblW w:w="0" w:type="auto"/>
        <w:tblLook w:val="04A0" w:firstRow="1" w:lastRow="0" w:firstColumn="1" w:lastColumn="0" w:noHBand="0" w:noVBand="1"/>
      </w:tblPr>
      <w:tblGrid>
        <w:gridCol w:w="2254"/>
        <w:gridCol w:w="2254"/>
        <w:gridCol w:w="2254"/>
        <w:gridCol w:w="2254"/>
      </w:tblGrid>
      <w:tr w:rsidR="006B76D6" w14:paraId="0773FE19" w14:textId="77777777" w:rsidTr="006B76D6">
        <w:tc>
          <w:tcPr>
            <w:tcW w:w="2254" w:type="dxa"/>
            <w:shd w:val="clear" w:color="auto" w:fill="1F3864" w:themeFill="accent1" w:themeFillShade="80"/>
          </w:tcPr>
          <w:p w14:paraId="0A8F97C1" w14:textId="77777777" w:rsidR="006B76D6" w:rsidRPr="006B76D6" w:rsidRDefault="006B76D6" w:rsidP="002D6941">
            <w:pPr>
              <w:rPr>
                <w:b/>
                <w:bCs/>
              </w:rPr>
            </w:pPr>
            <w:r w:rsidRPr="006B76D6">
              <w:rPr>
                <w:b/>
                <w:bCs/>
              </w:rPr>
              <w:t>Employer’s Name</w:t>
            </w:r>
          </w:p>
          <w:p w14:paraId="73F5D4D7" w14:textId="3294500E" w:rsidR="006B76D6" w:rsidRPr="006B76D6" w:rsidRDefault="006B76D6" w:rsidP="004C128F">
            <w:pPr>
              <w:spacing w:after="240"/>
              <w:rPr>
                <w:b/>
                <w:bCs/>
                <w:i/>
                <w:iCs/>
              </w:rPr>
            </w:pPr>
            <w:r w:rsidRPr="006B76D6">
              <w:rPr>
                <w:b/>
                <w:bCs/>
                <w:i/>
                <w:iCs/>
              </w:rPr>
              <w:t>Nature of Business</w:t>
            </w:r>
          </w:p>
        </w:tc>
        <w:tc>
          <w:tcPr>
            <w:tcW w:w="2254" w:type="dxa"/>
            <w:shd w:val="clear" w:color="auto" w:fill="D0CECE" w:themeFill="background2" w:themeFillShade="E6"/>
          </w:tcPr>
          <w:p w14:paraId="511FA9D5" w14:textId="77777777" w:rsidR="006B76D6" w:rsidRPr="006B76D6" w:rsidRDefault="006B76D6" w:rsidP="002D6941">
            <w:pPr>
              <w:rPr>
                <w:b/>
                <w:bCs/>
              </w:rPr>
            </w:pPr>
            <w:r w:rsidRPr="006B76D6">
              <w:rPr>
                <w:b/>
                <w:bCs/>
              </w:rPr>
              <w:t>Position Held</w:t>
            </w:r>
          </w:p>
          <w:p w14:paraId="38F3435A" w14:textId="568DE1E7" w:rsidR="006B76D6" w:rsidRPr="006B76D6" w:rsidRDefault="006B76D6" w:rsidP="002D6941">
            <w:pPr>
              <w:rPr>
                <w:b/>
                <w:bCs/>
              </w:rPr>
            </w:pPr>
          </w:p>
        </w:tc>
        <w:tc>
          <w:tcPr>
            <w:tcW w:w="2254" w:type="dxa"/>
            <w:shd w:val="clear" w:color="auto" w:fill="D0CECE" w:themeFill="background2" w:themeFillShade="E6"/>
          </w:tcPr>
          <w:p w14:paraId="2811AE7C" w14:textId="77777777" w:rsidR="006B76D6" w:rsidRPr="006B76D6" w:rsidRDefault="006B76D6" w:rsidP="002D6941">
            <w:pPr>
              <w:rPr>
                <w:b/>
                <w:bCs/>
              </w:rPr>
            </w:pPr>
            <w:r w:rsidRPr="006B76D6">
              <w:rPr>
                <w:b/>
                <w:bCs/>
              </w:rPr>
              <w:t>Date Employed</w:t>
            </w:r>
          </w:p>
          <w:p w14:paraId="676BA84A" w14:textId="1734BF1E" w:rsidR="006B76D6" w:rsidRPr="006B76D6" w:rsidRDefault="006B76D6" w:rsidP="002D6941">
            <w:pPr>
              <w:rPr>
                <w:b/>
                <w:bCs/>
              </w:rPr>
            </w:pPr>
            <w:r w:rsidRPr="006B76D6">
              <w:rPr>
                <w:b/>
                <w:bCs/>
                <w:i/>
                <w:iCs/>
              </w:rPr>
              <w:t>e.g. 05/78-06/20</w:t>
            </w:r>
          </w:p>
        </w:tc>
        <w:tc>
          <w:tcPr>
            <w:tcW w:w="2254" w:type="dxa"/>
            <w:shd w:val="clear" w:color="auto" w:fill="D0CECE" w:themeFill="background2" w:themeFillShade="E6"/>
          </w:tcPr>
          <w:p w14:paraId="2823FB7F" w14:textId="51609995" w:rsidR="006B76D6" w:rsidRPr="006B76D6" w:rsidRDefault="006B76D6" w:rsidP="002D6941">
            <w:pPr>
              <w:rPr>
                <w:b/>
                <w:bCs/>
              </w:rPr>
            </w:pPr>
            <w:r w:rsidRPr="006B76D6">
              <w:rPr>
                <w:b/>
                <w:bCs/>
              </w:rPr>
              <w:t>Reason for Leaving</w:t>
            </w:r>
          </w:p>
        </w:tc>
      </w:tr>
      <w:tr w:rsidR="006B76D6" w14:paraId="3F896807" w14:textId="77777777" w:rsidTr="006B76D6">
        <w:tc>
          <w:tcPr>
            <w:tcW w:w="2254" w:type="dxa"/>
          </w:tcPr>
          <w:p w14:paraId="07E7B916" w14:textId="77777777" w:rsidR="006B76D6" w:rsidRDefault="006B76D6" w:rsidP="002D6941"/>
        </w:tc>
        <w:tc>
          <w:tcPr>
            <w:tcW w:w="2254" w:type="dxa"/>
          </w:tcPr>
          <w:p w14:paraId="5FB436B7" w14:textId="77777777" w:rsidR="006B76D6" w:rsidRDefault="006B76D6" w:rsidP="002D6941"/>
        </w:tc>
        <w:tc>
          <w:tcPr>
            <w:tcW w:w="2254" w:type="dxa"/>
          </w:tcPr>
          <w:p w14:paraId="1FA3ED63" w14:textId="77777777" w:rsidR="006B76D6" w:rsidRDefault="006B76D6" w:rsidP="002D6941"/>
        </w:tc>
        <w:tc>
          <w:tcPr>
            <w:tcW w:w="2254" w:type="dxa"/>
          </w:tcPr>
          <w:p w14:paraId="6ED6BFCF" w14:textId="77777777" w:rsidR="006B76D6" w:rsidRDefault="006B76D6" w:rsidP="002D6941"/>
        </w:tc>
      </w:tr>
      <w:tr w:rsidR="006B76D6" w14:paraId="08343664" w14:textId="77777777" w:rsidTr="006B76D6">
        <w:tc>
          <w:tcPr>
            <w:tcW w:w="2254" w:type="dxa"/>
          </w:tcPr>
          <w:p w14:paraId="18BD944D" w14:textId="77777777" w:rsidR="006B76D6" w:rsidRDefault="006B76D6" w:rsidP="002D6941"/>
        </w:tc>
        <w:tc>
          <w:tcPr>
            <w:tcW w:w="2254" w:type="dxa"/>
          </w:tcPr>
          <w:p w14:paraId="3BEEFFCD" w14:textId="77777777" w:rsidR="006B76D6" w:rsidRDefault="006B76D6" w:rsidP="002D6941"/>
        </w:tc>
        <w:tc>
          <w:tcPr>
            <w:tcW w:w="2254" w:type="dxa"/>
          </w:tcPr>
          <w:p w14:paraId="5AD82D4B" w14:textId="77777777" w:rsidR="006B76D6" w:rsidRDefault="006B76D6" w:rsidP="002D6941"/>
        </w:tc>
        <w:tc>
          <w:tcPr>
            <w:tcW w:w="2254" w:type="dxa"/>
          </w:tcPr>
          <w:p w14:paraId="324E7D93" w14:textId="77777777" w:rsidR="006B76D6" w:rsidRDefault="006B76D6" w:rsidP="002D6941"/>
        </w:tc>
      </w:tr>
      <w:tr w:rsidR="006B76D6" w14:paraId="4A5EBAF8" w14:textId="77777777" w:rsidTr="006B76D6">
        <w:tc>
          <w:tcPr>
            <w:tcW w:w="2254" w:type="dxa"/>
          </w:tcPr>
          <w:p w14:paraId="1E92F633" w14:textId="77777777" w:rsidR="006B76D6" w:rsidRDefault="006B76D6" w:rsidP="002D6941"/>
        </w:tc>
        <w:tc>
          <w:tcPr>
            <w:tcW w:w="2254" w:type="dxa"/>
          </w:tcPr>
          <w:p w14:paraId="06FBBF5F" w14:textId="77777777" w:rsidR="006B76D6" w:rsidRDefault="006B76D6" w:rsidP="002D6941"/>
        </w:tc>
        <w:tc>
          <w:tcPr>
            <w:tcW w:w="2254" w:type="dxa"/>
          </w:tcPr>
          <w:p w14:paraId="02E965E0" w14:textId="77777777" w:rsidR="006B76D6" w:rsidRDefault="006B76D6" w:rsidP="002D6941"/>
        </w:tc>
        <w:tc>
          <w:tcPr>
            <w:tcW w:w="2254" w:type="dxa"/>
          </w:tcPr>
          <w:p w14:paraId="4EF5E4FE" w14:textId="77777777" w:rsidR="006B76D6" w:rsidRDefault="006B76D6" w:rsidP="002D6941"/>
        </w:tc>
      </w:tr>
    </w:tbl>
    <w:p w14:paraId="659A68DE" w14:textId="65409145" w:rsidR="006B76D6" w:rsidRDefault="006B76D6" w:rsidP="002D6941"/>
    <w:p w14:paraId="7911EAB7" w14:textId="77777777" w:rsidR="004F33B8" w:rsidRDefault="004F33B8" w:rsidP="002D6941"/>
    <w:p w14:paraId="011B5389" w14:textId="25188303" w:rsidR="006B76D6" w:rsidRDefault="006B76D6" w:rsidP="006B76D6">
      <w:pPr>
        <w:pStyle w:val="THAHeading1"/>
      </w:pPr>
      <w:r>
        <w:t>Education History</w:t>
      </w:r>
    </w:p>
    <w:tbl>
      <w:tblPr>
        <w:tblStyle w:val="TableGrid"/>
        <w:tblW w:w="0" w:type="auto"/>
        <w:tblLook w:val="04A0" w:firstRow="1" w:lastRow="0" w:firstColumn="1" w:lastColumn="0" w:noHBand="0" w:noVBand="1"/>
      </w:tblPr>
      <w:tblGrid>
        <w:gridCol w:w="3005"/>
        <w:gridCol w:w="4078"/>
        <w:gridCol w:w="1933"/>
      </w:tblGrid>
      <w:tr w:rsidR="006B76D6" w14:paraId="0C5EFC84" w14:textId="77777777" w:rsidTr="21E8974C">
        <w:tc>
          <w:tcPr>
            <w:tcW w:w="3005" w:type="dxa"/>
            <w:shd w:val="clear" w:color="auto" w:fill="1F3864" w:themeFill="accent1" w:themeFillShade="80"/>
          </w:tcPr>
          <w:p w14:paraId="02761E12" w14:textId="63CAD3AD" w:rsidR="006B76D6" w:rsidRPr="004C128F" w:rsidRDefault="006B76D6" w:rsidP="004C128F">
            <w:pPr>
              <w:spacing w:after="240"/>
              <w:rPr>
                <w:b/>
                <w:bCs/>
              </w:rPr>
            </w:pPr>
            <w:r w:rsidRPr="004C128F">
              <w:rPr>
                <w:b/>
                <w:bCs/>
              </w:rPr>
              <w:t>College/University Attended</w:t>
            </w:r>
          </w:p>
        </w:tc>
        <w:tc>
          <w:tcPr>
            <w:tcW w:w="4078" w:type="dxa"/>
            <w:shd w:val="clear" w:color="auto" w:fill="D0CECE" w:themeFill="background2" w:themeFillShade="E6"/>
          </w:tcPr>
          <w:p w14:paraId="086C5336" w14:textId="5AB4B826" w:rsidR="006B76D6" w:rsidRPr="004C128F" w:rsidRDefault="00632DF7" w:rsidP="006B76D6">
            <w:pPr>
              <w:rPr>
                <w:b/>
                <w:bCs/>
              </w:rPr>
            </w:pPr>
            <w:r>
              <w:rPr>
                <w:b/>
                <w:bCs/>
              </w:rPr>
              <w:t>Subject(s) Studied</w:t>
            </w:r>
          </w:p>
        </w:tc>
        <w:tc>
          <w:tcPr>
            <w:tcW w:w="1933" w:type="dxa"/>
            <w:shd w:val="clear" w:color="auto" w:fill="D0CECE" w:themeFill="background2" w:themeFillShade="E6"/>
          </w:tcPr>
          <w:p w14:paraId="3EC0FAB6" w14:textId="63FF1322" w:rsidR="006B76D6" w:rsidRPr="004C128F" w:rsidRDefault="009C2CB4" w:rsidP="006B76D6">
            <w:pPr>
              <w:rPr>
                <w:b/>
                <w:bCs/>
              </w:rPr>
            </w:pPr>
            <w:r>
              <w:rPr>
                <w:b/>
                <w:bCs/>
              </w:rPr>
              <w:t>Degree Achieved</w:t>
            </w:r>
          </w:p>
        </w:tc>
      </w:tr>
      <w:tr w:rsidR="006B76D6" w14:paraId="72D750BF" w14:textId="77777777" w:rsidTr="21E8974C">
        <w:tc>
          <w:tcPr>
            <w:tcW w:w="3005" w:type="dxa"/>
          </w:tcPr>
          <w:p w14:paraId="330A076E" w14:textId="77777777" w:rsidR="006B76D6" w:rsidRDefault="006B76D6" w:rsidP="006B76D6"/>
        </w:tc>
        <w:tc>
          <w:tcPr>
            <w:tcW w:w="4078" w:type="dxa"/>
          </w:tcPr>
          <w:p w14:paraId="22CBD8A3" w14:textId="77777777" w:rsidR="006B76D6" w:rsidRDefault="006B76D6" w:rsidP="006B76D6"/>
        </w:tc>
        <w:tc>
          <w:tcPr>
            <w:tcW w:w="1933" w:type="dxa"/>
          </w:tcPr>
          <w:p w14:paraId="0142983F" w14:textId="77777777" w:rsidR="006B76D6" w:rsidRDefault="006B76D6" w:rsidP="006B76D6"/>
        </w:tc>
      </w:tr>
      <w:tr w:rsidR="004C128F" w14:paraId="30F18F9A" w14:textId="77777777" w:rsidTr="21E8974C">
        <w:tc>
          <w:tcPr>
            <w:tcW w:w="3005" w:type="dxa"/>
          </w:tcPr>
          <w:p w14:paraId="30577309" w14:textId="77777777" w:rsidR="004C128F" w:rsidRDefault="004C128F" w:rsidP="006B76D6"/>
        </w:tc>
        <w:tc>
          <w:tcPr>
            <w:tcW w:w="4078" w:type="dxa"/>
          </w:tcPr>
          <w:p w14:paraId="25E4EA86" w14:textId="77777777" w:rsidR="004C128F" w:rsidRDefault="004C128F" w:rsidP="006B76D6"/>
        </w:tc>
        <w:tc>
          <w:tcPr>
            <w:tcW w:w="1933" w:type="dxa"/>
          </w:tcPr>
          <w:p w14:paraId="5A05F0BE" w14:textId="77777777" w:rsidR="004C128F" w:rsidRDefault="004C128F" w:rsidP="006B76D6"/>
        </w:tc>
      </w:tr>
      <w:tr w:rsidR="004C128F" w14:paraId="110AF177" w14:textId="77777777" w:rsidTr="21E8974C">
        <w:tc>
          <w:tcPr>
            <w:tcW w:w="3005" w:type="dxa"/>
            <w:shd w:val="clear" w:color="auto" w:fill="1F3864" w:themeFill="accent1" w:themeFillShade="80"/>
          </w:tcPr>
          <w:p w14:paraId="2A1614DB" w14:textId="27C2921C" w:rsidR="004C128F" w:rsidRPr="004C128F" w:rsidRDefault="004C128F" w:rsidP="004C128F">
            <w:pPr>
              <w:spacing w:after="240"/>
              <w:rPr>
                <w:b/>
                <w:bCs/>
              </w:rPr>
            </w:pPr>
            <w:r w:rsidRPr="004C128F">
              <w:rPr>
                <w:b/>
                <w:bCs/>
              </w:rPr>
              <w:t>Training Body</w:t>
            </w:r>
          </w:p>
        </w:tc>
        <w:tc>
          <w:tcPr>
            <w:tcW w:w="4078" w:type="dxa"/>
            <w:shd w:val="clear" w:color="auto" w:fill="D0CECE" w:themeFill="background2" w:themeFillShade="E6"/>
          </w:tcPr>
          <w:p w14:paraId="2C2AD5B3" w14:textId="28A8EBD5" w:rsidR="004C128F" w:rsidRPr="004C128F" w:rsidRDefault="004C128F" w:rsidP="004C128F">
            <w:pPr>
              <w:spacing w:after="240"/>
              <w:rPr>
                <w:b/>
                <w:bCs/>
              </w:rPr>
            </w:pPr>
            <w:r w:rsidRPr="004C128F">
              <w:rPr>
                <w:b/>
                <w:bCs/>
              </w:rPr>
              <w:t>Relevant Qualifications &amp; Training</w:t>
            </w:r>
          </w:p>
        </w:tc>
        <w:tc>
          <w:tcPr>
            <w:tcW w:w="1933" w:type="dxa"/>
            <w:shd w:val="clear" w:color="auto" w:fill="D0CECE" w:themeFill="background2" w:themeFillShade="E6"/>
          </w:tcPr>
          <w:p w14:paraId="0254FA17" w14:textId="4B8DF0CB" w:rsidR="004C128F" w:rsidRPr="004C128F" w:rsidRDefault="009C2CB4" w:rsidP="004C128F">
            <w:pPr>
              <w:spacing w:after="240"/>
              <w:rPr>
                <w:b/>
                <w:bCs/>
              </w:rPr>
            </w:pPr>
            <w:r>
              <w:rPr>
                <w:b/>
                <w:bCs/>
              </w:rPr>
              <w:t>Degree Achieved</w:t>
            </w:r>
          </w:p>
        </w:tc>
      </w:tr>
      <w:tr w:rsidR="004C128F" w14:paraId="077CD0A9" w14:textId="77777777" w:rsidTr="21E8974C">
        <w:tc>
          <w:tcPr>
            <w:tcW w:w="3005" w:type="dxa"/>
          </w:tcPr>
          <w:p w14:paraId="687AEFEE" w14:textId="77777777" w:rsidR="004C128F" w:rsidRDefault="004C128F" w:rsidP="006B76D6"/>
        </w:tc>
        <w:tc>
          <w:tcPr>
            <w:tcW w:w="4078" w:type="dxa"/>
          </w:tcPr>
          <w:p w14:paraId="4F53732C" w14:textId="77777777" w:rsidR="004C128F" w:rsidRDefault="004C128F" w:rsidP="006B76D6"/>
        </w:tc>
        <w:tc>
          <w:tcPr>
            <w:tcW w:w="1933" w:type="dxa"/>
          </w:tcPr>
          <w:p w14:paraId="4F764689" w14:textId="77777777" w:rsidR="004C128F" w:rsidRDefault="004C128F" w:rsidP="006B76D6"/>
        </w:tc>
      </w:tr>
      <w:tr w:rsidR="004C128F" w14:paraId="6019CE20" w14:textId="77777777" w:rsidTr="21E8974C">
        <w:tc>
          <w:tcPr>
            <w:tcW w:w="3005" w:type="dxa"/>
          </w:tcPr>
          <w:p w14:paraId="330D5839" w14:textId="77777777" w:rsidR="004C128F" w:rsidRDefault="004C128F" w:rsidP="006B76D6"/>
        </w:tc>
        <w:tc>
          <w:tcPr>
            <w:tcW w:w="4078" w:type="dxa"/>
          </w:tcPr>
          <w:p w14:paraId="21FE611E" w14:textId="77777777" w:rsidR="004C128F" w:rsidRDefault="004C128F" w:rsidP="006B76D6"/>
        </w:tc>
        <w:tc>
          <w:tcPr>
            <w:tcW w:w="1933" w:type="dxa"/>
          </w:tcPr>
          <w:p w14:paraId="36E090A5" w14:textId="77777777" w:rsidR="004C128F" w:rsidRDefault="004C128F" w:rsidP="006B76D6"/>
        </w:tc>
      </w:tr>
      <w:tr w:rsidR="004C128F" w14:paraId="68A85E08" w14:textId="77777777" w:rsidTr="21E8974C">
        <w:tc>
          <w:tcPr>
            <w:tcW w:w="3005" w:type="dxa"/>
          </w:tcPr>
          <w:p w14:paraId="21899B57" w14:textId="77777777" w:rsidR="004C128F" w:rsidRDefault="004C128F" w:rsidP="006B76D6"/>
        </w:tc>
        <w:tc>
          <w:tcPr>
            <w:tcW w:w="4078" w:type="dxa"/>
          </w:tcPr>
          <w:p w14:paraId="37192D33" w14:textId="77777777" w:rsidR="004C128F" w:rsidRDefault="004C128F" w:rsidP="006B76D6"/>
        </w:tc>
        <w:tc>
          <w:tcPr>
            <w:tcW w:w="1933" w:type="dxa"/>
          </w:tcPr>
          <w:p w14:paraId="5BE7DA23" w14:textId="77777777" w:rsidR="004C128F" w:rsidRDefault="004C128F" w:rsidP="006B76D6"/>
        </w:tc>
      </w:tr>
    </w:tbl>
    <w:p w14:paraId="3866CDFA" w14:textId="677315F2" w:rsidR="006B76D6" w:rsidRDefault="006B76D6" w:rsidP="006B76D6"/>
    <w:p w14:paraId="2D6DA36D" w14:textId="77777777" w:rsidR="004F33B8" w:rsidRDefault="004F33B8">
      <w:pPr>
        <w:spacing w:after="160" w:line="259" w:lineRule="auto"/>
        <w:rPr>
          <w:b/>
          <w:color w:val="1F3864" w:themeColor="accent1" w:themeShade="80"/>
          <w:sz w:val="32"/>
        </w:rPr>
      </w:pPr>
      <w:r>
        <w:br w:type="page"/>
      </w:r>
    </w:p>
    <w:p w14:paraId="451DCD97" w14:textId="2EB33E66" w:rsidR="004C128F" w:rsidRDefault="009C2CB4" w:rsidP="004C128F">
      <w:pPr>
        <w:pStyle w:val="THAHeading1"/>
      </w:pPr>
      <w:r>
        <w:lastRenderedPageBreak/>
        <w:t>Cover</w:t>
      </w:r>
      <w:r w:rsidR="004C128F">
        <w:t xml:space="preserve"> Application</w:t>
      </w:r>
    </w:p>
    <w:tbl>
      <w:tblPr>
        <w:tblStyle w:val="TableGrid"/>
        <w:tblW w:w="0" w:type="auto"/>
        <w:tblLook w:val="04A0" w:firstRow="1" w:lastRow="0" w:firstColumn="1" w:lastColumn="0" w:noHBand="0" w:noVBand="1"/>
      </w:tblPr>
      <w:tblGrid>
        <w:gridCol w:w="9016"/>
      </w:tblGrid>
      <w:tr w:rsidR="004C128F" w14:paraId="1B8EB8A7" w14:textId="77777777" w:rsidTr="21E8974C">
        <w:tc>
          <w:tcPr>
            <w:tcW w:w="9016" w:type="dxa"/>
          </w:tcPr>
          <w:p w14:paraId="0B81ECE9" w14:textId="43B1E188" w:rsidR="004C128F" w:rsidRDefault="004C128F" w:rsidP="21E8974C">
            <w:pPr>
              <w:rPr>
                <w:b/>
                <w:bCs/>
              </w:rPr>
            </w:pPr>
            <w:r>
              <w:t xml:space="preserve">Using the Job Description for the role to structure your application, please give your reasons for applying together with details of any previous relevant experience or special skills. You may wish to use headings. </w:t>
            </w:r>
            <w:r w:rsidRPr="21E8974C">
              <w:rPr>
                <w:b/>
                <w:bCs/>
              </w:rPr>
              <w:t xml:space="preserve">(Max </w:t>
            </w:r>
            <w:r w:rsidR="002B7EB0">
              <w:rPr>
                <w:b/>
                <w:bCs/>
              </w:rPr>
              <w:t>5</w:t>
            </w:r>
            <w:r w:rsidRPr="21E8974C">
              <w:rPr>
                <w:b/>
                <w:bCs/>
              </w:rPr>
              <w:t>00 words)</w:t>
            </w:r>
          </w:p>
          <w:p w14:paraId="0FFDED8B" w14:textId="77777777" w:rsidR="004C128F" w:rsidRDefault="004C128F" w:rsidP="006B76D6"/>
        </w:tc>
      </w:tr>
      <w:tr w:rsidR="004C128F" w14:paraId="5B5A7AD3" w14:textId="77777777" w:rsidTr="21E8974C">
        <w:trPr>
          <w:trHeight w:val="1868"/>
        </w:trPr>
        <w:tc>
          <w:tcPr>
            <w:tcW w:w="9016" w:type="dxa"/>
          </w:tcPr>
          <w:p w14:paraId="4D4E9943" w14:textId="2400C313" w:rsidR="004C128F" w:rsidRDefault="004C128F" w:rsidP="006B76D6"/>
        </w:tc>
      </w:tr>
    </w:tbl>
    <w:p w14:paraId="265A36D4" w14:textId="20B0E66B" w:rsidR="004C128F" w:rsidRDefault="004C128F" w:rsidP="006B76D6"/>
    <w:p w14:paraId="3D846ACB" w14:textId="28577A55" w:rsidR="004C128F" w:rsidRDefault="004C128F" w:rsidP="004C128F">
      <w:pPr>
        <w:pStyle w:val="THAHeading1"/>
      </w:pPr>
      <w:r>
        <w:t xml:space="preserve">Health </w:t>
      </w:r>
      <w:r w:rsidR="001F4411">
        <w:t xml:space="preserve">&amp; </w:t>
      </w:r>
      <w:r>
        <w:t>Other Details</w:t>
      </w:r>
    </w:p>
    <w:p w14:paraId="09272EF3" w14:textId="7ACF655A" w:rsidR="004C128F" w:rsidRDefault="004C128F" w:rsidP="004C128F">
      <w:r>
        <w:t>Are you registered disabled?</w:t>
      </w:r>
      <w:r>
        <w:tab/>
      </w:r>
      <w:r>
        <w:tab/>
        <w:t>Yes/No</w:t>
      </w:r>
    </w:p>
    <w:p w14:paraId="017018B2" w14:textId="2E1F743C" w:rsidR="004C128F" w:rsidRDefault="004C128F" w:rsidP="004C128F">
      <w:r>
        <w:rPr>
          <w:i/>
          <w:iCs/>
        </w:rPr>
        <w:t>The Heritage Alliance will interview registered disabled candidates who meet the key competences required.</w:t>
      </w:r>
    </w:p>
    <w:p w14:paraId="35CAF7FA" w14:textId="77777777" w:rsidR="0024044A" w:rsidRDefault="0024044A" w:rsidP="004C128F"/>
    <w:p w14:paraId="33619DFF" w14:textId="36960F05" w:rsidR="004C128F" w:rsidRDefault="004C128F" w:rsidP="004C128F">
      <w:r>
        <w:t xml:space="preserve">Have you been convicted of any criminal offences which are not yet ‘spent’ under the Rehabilitation and Offenders Act 1974?                 </w:t>
      </w:r>
      <w:r>
        <w:tab/>
        <w:t>Yes/No</w:t>
      </w:r>
    </w:p>
    <w:p w14:paraId="2E1FEFEA" w14:textId="0EB6EAA4" w:rsidR="004C128F" w:rsidRDefault="001F4411" w:rsidP="004C128F">
      <w:pPr>
        <w:rPr>
          <w:i/>
          <w:iCs/>
        </w:rPr>
      </w:pPr>
      <w:r>
        <w:rPr>
          <w:i/>
          <w:iCs/>
        </w:rPr>
        <w:t>If yes, please specify details:</w:t>
      </w:r>
    </w:p>
    <w:p w14:paraId="1A545D23" w14:textId="3185CD1A" w:rsidR="001F4411" w:rsidRDefault="001F4411" w:rsidP="004C128F"/>
    <w:p w14:paraId="751A1990" w14:textId="12C08CE9" w:rsidR="001F4411" w:rsidRDefault="001F4411" w:rsidP="004C128F">
      <w:pPr>
        <w:rPr>
          <w:rFonts w:ascii="Calibri" w:hAnsi="Calibri" w:cs="Arial"/>
          <w:szCs w:val="22"/>
        </w:rPr>
      </w:pPr>
      <w:r w:rsidRPr="001F4411">
        <w:rPr>
          <w:rFonts w:ascii="Calibri" w:hAnsi="Calibri" w:cs="Arial"/>
          <w:szCs w:val="22"/>
        </w:rPr>
        <w:t xml:space="preserve">The Heritage Alliance collects personal data to recruit staff, </w:t>
      </w:r>
      <w:r w:rsidR="009C2D6F">
        <w:rPr>
          <w:rFonts w:ascii="Calibri" w:hAnsi="Calibri" w:cs="Arial"/>
          <w:szCs w:val="22"/>
        </w:rPr>
        <w:t>t</w:t>
      </w:r>
      <w:r w:rsidRPr="001F4411">
        <w:rPr>
          <w:rFonts w:ascii="Calibri" w:hAnsi="Calibri" w:cs="Arial"/>
          <w:szCs w:val="22"/>
        </w:rPr>
        <w:t xml:space="preserve">his includes name, addresses, employment history, and educational background. This data is then assessed and measured against a set of defined and published criteria </w:t>
      </w:r>
      <w:proofErr w:type="gramStart"/>
      <w:r w:rsidRPr="001F4411">
        <w:rPr>
          <w:rFonts w:ascii="Calibri" w:hAnsi="Calibri" w:cs="Arial"/>
          <w:szCs w:val="22"/>
        </w:rPr>
        <w:t>in order to</w:t>
      </w:r>
      <w:proofErr w:type="gramEnd"/>
      <w:r w:rsidRPr="001F4411">
        <w:rPr>
          <w:rFonts w:ascii="Calibri" w:hAnsi="Calibri" w:cs="Arial"/>
          <w:szCs w:val="22"/>
        </w:rPr>
        <w:t xml:space="preserve"> select candidates for a paid position. The processing of this data is necessary as part of the process of recruitment and prior to agreeing </w:t>
      </w:r>
      <w:proofErr w:type="gramStart"/>
      <w:r w:rsidRPr="001F4411">
        <w:rPr>
          <w:rFonts w:ascii="Calibri" w:hAnsi="Calibri" w:cs="Arial"/>
          <w:szCs w:val="22"/>
        </w:rPr>
        <w:t>any  contract</w:t>
      </w:r>
      <w:proofErr w:type="gramEnd"/>
      <w:r w:rsidRPr="001F4411">
        <w:rPr>
          <w:rFonts w:ascii="Calibri" w:hAnsi="Calibri" w:cs="Arial"/>
          <w:szCs w:val="22"/>
        </w:rPr>
        <w:t xml:space="preserve">. </w:t>
      </w:r>
      <w:hyperlink r:id="rId13" w:history="1">
        <w:r w:rsidRPr="001F4411">
          <w:rPr>
            <w:rFonts w:ascii="Calibri" w:hAnsi="Calibri" w:cs="Arial"/>
            <w:color w:val="0563C1"/>
            <w:szCs w:val="22"/>
            <w:u w:val="single"/>
          </w:rPr>
          <w:t>You can read more about our privacy policy here</w:t>
        </w:r>
      </w:hyperlink>
      <w:r w:rsidRPr="001F4411">
        <w:rPr>
          <w:rFonts w:ascii="Calibri" w:hAnsi="Calibri" w:cs="Arial"/>
          <w:szCs w:val="22"/>
        </w:rPr>
        <w:t>.</w:t>
      </w:r>
    </w:p>
    <w:p w14:paraId="3ED075D5" w14:textId="25C94CD7" w:rsidR="001F4411" w:rsidRDefault="001F4411" w:rsidP="004C128F">
      <w:pPr>
        <w:rPr>
          <w:rFonts w:ascii="Calibri" w:hAnsi="Calibri" w:cs="Arial"/>
          <w:szCs w:val="22"/>
        </w:rPr>
      </w:pPr>
    </w:p>
    <w:p w14:paraId="369593DF" w14:textId="77777777" w:rsidR="00E66E24" w:rsidRDefault="00E66E24" w:rsidP="004C128F">
      <w:pPr>
        <w:rPr>
          <w:rFonts w:ascii="Calibri" w:hAnsi="Calibri" w:cs="Arial"/>
          <w:szCs w:val="22"/>
        </w:rPr>
      </w:pPr>
    </w:p>
    <w:p w14:paraId="208A1C34" w14:textId="67BF2485" w:rsidR="001F4411" w:rsidRDefault="001F4411" w:rsidP="001F4411">
      <w:pPr>
        <w:pStyle w:val="THAHeading1"/>
      </w:pPr>
      <w:r>
        <w:t>References</w:t>
      </w:r>
    </w:p>
    <w:p w14:paraId="40809606" w14:textId="74D0538D" w:rsidR="001F4411" w:rsidRDefault="001F4411" w:rsidP="001F4411">
      <w:pPr>
        <w:spacing w:after="240"/>
        <w:rPr>
          <w:i/>
          <w:iCs/>
        </w:rPr>
      </w:pPr>
      <w:r w:rsidRPr="001F4411">
        <w:rPr>
          <w:i/>
          <w:iCs/>
        </w:rPr>
        <w:t xml:space="preserve">Give details of two persons who will provide a reference for you.  Neither should be a relative and one should be your present, or if you are unemployed, last employer.  </w:t>
      </w:r>
    </w:p>
    <w:tbl>
      <w:tblPr>
        <w:tblStyle w:val="TableGrid"/>
        <w:tblW w:w="0" w:type="auto"/>
        <w:tblLook w:val="04A0" w:firstRow="1" w:lastRow="0" w:firstColumn="1" w:lastColumn="0" w:noHBand="0" w:noVBand="1"/>
      </w:tblPr>
      <w:tblGrid>
        <w:gridCol w:w="3539"/>
        <w:gridCol w:w="5477"/>
      </w:tblGrid>
      <w:tr w:rsidR="001F4411" w14:paraId="7FB76572" w14:textId="77777777" w:rsidTr="001F4411">
        <w:tc>
          <w:tcPr>
            <w:tcW w:w="3539" w:type="dxa"/>
            <w:shd w:val="clear" w:color="auto" w:fill="1F3864" w:themeFill="accent1" w:themeFillShade="80"/>
          </w:tcPr>
          <w:p w14:paraId="75BFD35F" w14:textId="7E85631F" w:rsidR="001F4411" w:rsidRPr="001F4411" w:rsidRDefault="001F4411" w:rsidP="001F4411">
            <w:pPr>
              <w:spacing w:after="240"/>
              <w:rPr>
                <w:b/>
                <w:bCs/>
              </w:rPr>
            </w:pPr>
            <w:r w:rsidRPr="001F4411">
              <w:rPr>
                <w:b/>
                <w:bCs/>
              </w:rPr>
              <w:t>Referee 1</w:t>
            </w:r>
          </w:p>
        </w:tc>
        <w:tc>
          <w:tcPr>
            <w:tcW w:w="5477" w:type="dxa"/>
          </w:tcPr>
          <w:p w14:paraId="5B1CECDB" w14:textId="77777777" w:rsidR="001F4411" w:rsidRDefault="001F4411" w:rsidP="001F4411">
            <w:pPr>
              <w:spacing w:after="240"/>
            </w:pPr>
          </w:p>
        </w:tc>
      </w:tr>
      <w:tr w:rsidR="001F4411" w14:paraId="48DBCB52" w14:textId="77777777" w:rsidTr="001F4411">
        <w:tc>
          <w:tcPr>
            <w:tcW w:w="3539" w:type="dxa"/>
            <w:shd w:val="clear" w:color="auto" w:fill="D0CECE" w:themeFill="background2" w:themeFillShade="E6"/>
          </w:tcPr>
          <w:p w14:paraId="39BBC917" w14:textId="00DB6B59" w:rsidR="001F4411" w:rsidRPr="001F4411" w:rsidRDefault="001F4411" w:rsidP="001F4411">
            <w:pPr>
              <w:spacing w:after="240"/>
              <w:rPr>
                <w:b/>
                <w:bCs/>
              </w:rPr>
            </w:pPr>
            <w:r w:rsidRPr="001F4411">
              <w:rPr>
                <w:b/>
                <w:bCs/>
              </w:rPr>
              <w:t>Employer</w:t>
            </w:r>
          </w:p>
        </w:tc>
        <w:tc>
          <w:tcPr>
            <w:tcW w:w="5477" w:type="dxa"/>
          </w:tcPr>
          <w:p w14:paraId="741E48CD" w14:textId="77777777" w:rsidR="001F4411" w:rsidRDefault="001F4411" w:rsidP="001F4411">
            <w:pPr>
              <w:spacing w:after="240"/>
            </w:pPr>
          </w:p>
        </w:tc>
      </w:tr>
      <w:tr w:rsidR="001F4411" w14:paraId="51D5C624" w14:textId="77777777" w:rsidTr="001F4411">
        <w:tc>
          <w:tcPr>
            <w:tcW w:w="3539" w:type="dxa"/>
            <w:shd w:val="clear" w:color="auto" w:fill="D0CECE" w:themeFill="background2" w:themeFillShade="E6"/>
          </w:tcPr>
          <w:p w14:paraId="772A4520" w14:textId="590DA3C4" w:rsidR="001F4411" w:rsidRPr="001F4411" w:rsidRDefault="001F4411" w:rsidP="001F4411">
            <w:pPr>
              <w:spacing w:after="240"/>
              <w:rPr>
                <w:b/>
                <w:bCs/>
              </w:rPr>
            </w:pPr>
            <w:r w:rsidRPr="001F4411">
              <w:rPr>
                <w:b/>
                <w:bCs/>
              </w:rPr>
              <w:t>Email</w:t>
            </w:r>
          </w:p>
        </w:tc>
        <w:tc>
          <w:tcPr>
            <w:tcW w:w="5477" w:type="dxa"/>
          </w:tcPr>
          <w:p w14:paraId="2BAAC860" w14:textId="77777777" w:rsidR="001F4411" w:rsidRDefault="001F4411" w:rsidP="001F4411">
            <w:pPr>
              <w:spacing w:after="240"/>
            </w:pPr>
          </w:p>
        </w:tc>
      </w:tr>
      <w:tr w:rsidR="001F4411" w14:paraId="0768CBEF" w14:textId="77777777" w:rsidTr="001F4411">
        <w:tc>
          <w:tcPr>
            <w:tcW w:w="3539" w:type="dxa"/>
            <w:shd w:val="clear" w:color="auto" w:fill="D0CECE" w:themeFill="background2" w:themeFillShade="E6"/>
          </w:tcPr>
          <w:p w14:paraId="26658C1C" w14:textId="65708418" w:rsidR="001F4411" w:rsidRPr="001F4411" w:rsidRDefault="001F4411" w:rsidP="001F4411">
            <w:pPr>
              <w:spacing w:after="240"/>
              <w:rPr>
                <w:b/>
                <w:bCs/>
              </w:rPr>
            </w:pPr>
            <w:r w:rsidRPr="001F4411">
              <w:rPr>
                <w:b/>
                <w:bCs/>
              </w:rPr>
              <w:t>Telephone No.</w:t>
            </w:r>
          </w:p>
        </w:tc>
        <w:tc>
          <w:tcPr>
            <w:tcW w:w="5477" w:type="dxa"/>
          </w:tcPr>
          <w:p w14:paraId="20BCD5F5" w14:textId="77777777" w:rsidR="001F4411" w:rsidRDefault="001F4411" w:rsidP="001F4411">
            <w:pPr>
              <w:spacing w:after="240"/>
            </w:pPr>
          </w:p>
        </w:tc>
      </w:tr>
      <w:tr w:rsidR="001F4411" w14:paraId="48DD6B0C" w14:textId="77777777" w:rsidTr="001F4411">
        <w:tc>
          <w:tcPr>
            <w:tcW w:w="3539" w:type="dxa"/>
            <w:shd w:val="clear" w:color="auto" w:fill="D0CECE" w:themeFill="background2" w:themeFillShade="E6"/>
          </w:tcPr>
          <w:p w14:paraId="4B405B9A" w14:textId="1EC163BC" w:rsidR="001F4411" w:rsidRPr="001F4411" w:rsidRDefault="001F4411" w:rsidP="001F4411">
            <w:pPr>
              <w:spacing w:after="240"/>
              <w:rPr>
                <w:b/>
                <w:bCs/>
              </w:rPr>
            </w:pPr>
            <w:r w:rsidRPr="001F4411">
              <w:rPr>
                <w:b/>
                <w:bCs/>
              </w:rPr>
              <w:t>Relationship to you</w:t>
            </w:r>
          </w:p>
        </w:tc>
        <w:tc>
          <w:tcPr>
            <w:tcW w:w="5477" w:type="dxa"/>
          </w:tcPr>
          <w:p w14:paraId="7F06F477" w14:textId="77777777" w:rsidR="001F4411" w:rsidRDefault="001F4411" w:rsidP="001F4411">
            <w:pPr>
              <w:spacing w:after="240"/>
            </w:pPr>
          </w:p>
        </w:tc>
      </w:tr>
      <w:tr w:rsidR="001F4411" w14:paraId="2ABA5D81" w14:textId="77777777" w:rsidTr="001F4411">
        <w:tc>
          <w:tcPr>
            <w:tcW w:w="3539" w:type="dxa"/>
            <w:shd w:val="clear" w:color="auto" w:fill="D0CECE" w:themeFill="background2" w:themeFillShade="E6"/>
          </w:tcPr>
          <w:p w14:paraId="21DCE22F" w14:textId="26550BCC" w:rsidR="001F4411" w:rsidRPr="001F4411" w:rsidRDefault="001F4411" w:rsidP="001F4411">
            <w:pPr>
              <w:spacing w:after="240"/>
              <w:rPr>
                <w:b/>
                <w:bCs/>
              </w:rPr>
            </w:pPr>
            <w:r w:rsidRPr="001F4411">
              <w:rPr>
                <w:b/>
                <w:bCs/>
              </w:rPr>
              <w:t>May we contact before interview</w:t>
            </w:r>
          </w:p>
        </w:tc>
        <w:tc>
          <w:tcPr>
            <w:tcW w:w="5477" w:type="dxa"/>
          </w:tcPr>
          <w:p w14:paraId="31DDF2DA" w14:textId="77777777" w:rsidR="001F4411" w:rsidRDefault="001F4411" w:rsidP="001F4411">
            <w:pPr>
              <w:spacing w:after="240"/>
            </w:pPr>
          </w:p>
        </w:tc>
      </w:tr>
      <w:tr w:rsidR="001F4411" w14:paraId="30CB730C" w14:textId="77777777" w:rsidTr="001F4411">
        <w:tc>
          <w:tcPr>
            <w:tcW w:w="3539" w:type="dxa"/>
            <w:shd w:val="clear" w:color="auto" w:fill="1F3864" w:themeFill="accent1" w:themeFillShade="80"/>
          </w:tcPr>
          <w:p w14:paraId="4E4AF285" w14:textId="04BE2BF2" w:rsidR="001F4411" w:rsidRPr="001F4411" w:rsidRDefault="001F4411" w:rsidP="001F4411">
            <w:pPr>
              <w:spacing w:after="240"/>
              <w:rPr>
                <w:b/>
                <w:bCs/>
              </w:rPr>
            </w:pPr>
            <w:r w:rsidRPr="001F4411">
              <w:rPr>
                <w:b/>
                <w:bCs/>
              </w:rPr>
              <w:t>Referee 2</w:t>
            </w:r>
          </w:p>
        </w:tc>
        <w:tc>
          <w:tcPr>
            <w:tcW w:w="5477" w:type="dxa"/>
          </w:tcPr>
          <w:p w14:paraId="2C46BCF3" w14:textId="77777777" w:rsidR="001F4411" w:rsidRDefault="001F4411" w:rsidP="001F4411">
            <w:pPr>
              <w:spacing w:after="240"/>
            </w:pPr>
          </w:p>
        </w:tc>
      </w:tr>
      <w:tr w:rsidR="001F4411" w14:paraId="49B877CB" w14:textId="77777777" w:rsidTr="001F4411">
        <w:tc>
          <w:tcPr>
            <w:tcW w:w="3539" w:type="dxa"/>
            <w:shd w:val="clear" w:color="auto" w:fill="D0CECE" w:themeFill="background2" w:themeFillShade="E6"/>
          </w:tcPr>
          <w:p w14:paraId="5AFD9732" w14:textId="44D87F89" w:rsidR="001F4411" w:rsidRPr="001F4411" w:rsidRDefault="001F4411" w:rsidP="001F4411">
            <w:pPr>
              <w:spacing w:after="240"/>
              <w:rPr>
                <w:b/>
                <w:bCs/>
              </w:rPr>
            </w:pPr>
            <w:r w:rsidRPr="001F4411">
              <w:rPr>
                <w:b/>
                <w:bCs/>
              </w:rPr>
              <w:lastRenderedPageBreak/>
              <w:t>Employer</w:t>
            </w:r>
          </w:p>
        </w:tc>
        <w:tc>
          <w:tcPr>
            <w:tcW w:w="5477" w:type="dxa"/>
          </w:tcPr>
          <w:p w14:paraId="4D9E3733" w14:textId="77777777" w:rsidR="001F4411" w:rsidRDefault="001F4411" w:rsidP="001F4411">
            <w:pPr>
              <w:spacing w:after="240"/>
            </w:pPr>
          </w:p>
        </w:tc>
      </w:tr>
      <w:tr w:rsidR="001F4411" w14:paraId="1E957F2F" w14:textId="77777777" w:rsidTr="001F4411">
        <w:tc>
          <w:tcPr>
            <w:tcW w:w="3539" w:type="dxa"/>
            <w:shd w:val="clear" w:color="auto" w:fill="D0CECE" w:themeFill="background2" w:themeFillShade="E6"/>
          </w:tcPr>
          <w:p w14:paraId="28528BB1" w14:textId="683CF4BB" w:rsidR="001F4411" w:rsidRPr="001F4411" w:rsidRDefault="001F4411" w:rsidP="001F4411">
            <w:pPr>
              <w:spacing w:after="240"/>
              <w:rPr>
                <w:b/>
                <w:bCs/>
              </w:rPr>
            </w:pPr>
            <w:r w:rsidRPr="001F4411">
              <w:rPr>
                <w:b/>
                <w:bCs/>
              </w:rPr>
              <w:t>Email</w:t>
            </w:r>
          </w:p>
        </w:tc>
        <w:tc>
          <w:tcPr>
            <w:tcW w:w="5477" w:type="dxa"/>
          </w:tcPr>
          <w:p w14:paraId="01C5DBFF" w14:textId="77777777" w:rsidR="001F4411" w:rsidRDefault="001F4411" w:rsidP="001F4411">
            <w:pPr>
              <w:spacing w:after="240"/>
            </w:pPr>
          </w:p>
        </w:tc>
      </w:tr>
      <w:tr w:rsidR="001F4411" w14:paraId="075A5ED2" w14:textId="77777777" w:rsidTr="001F4411">
        <w:tc>
          <w:tcPr>
            <w:tcW w:w="3539" w:type="dxa"/>
            <w:shd w:val="clear" w:color="auto" w:fill="D0CECE" w:themeFill="background2" w:themeFillShade="E6"/>
          </w:tcPr>
          <w:p w14:paraId="7D8BFBB1" w14:textId="30F44CAC" w:rsidR="001F4411" w:rsidRPr="001F4411" w:rsidRDefault="001F4411" w:rsidP="001F4411">
            <w:pPr>
              <w:spacing w:after="240"/>
              <w:rPr>
                <w:b/>
                <w:bCs/>
              </w:rPr>
            </w:pPr>
            <w:r w:rsidRPr="001F4411">
              <w:rPr>
                <w:b/>
                <w:bCs/>
              </w:rPr>
              <w:t>Telephone No.</w:t>
            </w:r>
          </w:p>
        </w:tc>
        <w:tc>
          <w:tcPr>
            <w:tcW w:w="5477" w:type="dxa"/>
          </w:tcPr>
          <w:p w14:paraId="7E43BA98" w14:textId="77777777" w:rsidR="001F4411" w:rsidRDefault="001F4411" w:rsidP="001F4411">
            <w:pPr>
              <w:spacing w:after="240"/>
            </w:pPr>
          </w:p>
        </w:tc>
      </w:tr>
      <w:tr w:rsidR="001F4411" w14:paraId="37A5D1D2" w14:textId="77777777" w:rsidTr="001F4411">
        <w:tc>
          <w:tcPr>
            <w:tcW w:w="3539" w:type="dxa"/>
            <w:shd w:val="clear" w:color="auto" w:fill="D0CECE" w:themeFill="background2" w:themeFillShade="E6"/>
          </w:tcPr>
          <w:p w14:paraId="5F1AA6A3" w14:textId="6F6F39E1" w:rsidR="001F4411" w:rsidRPr="001F4411" w:rsidRDefault="001F4411" w:rsidP="001F4411">
            <w:pPr>
              <w:spacing w:after="240"/>
              <w:rPr>
                <w:b/>
                <w:bCs/>
              </w:rPr>
            </w:pPr>
            <w:r w:rsidRPr="001F4411">
              <w:rPr>
                <w:b/>
                <w:bCs/>
              </w:rPr>
              <w:t>Relationship to you</w:t>
            </w:r>
          </w:p>
        </w:tc>
        <w:tc>
          <w:tcPr>
            <w:tcW w:w="5477" w:type="dxa"/>
          </w:tcPr>
          <w:p w14:paraId="1C77B6A0" w14:textId="77777777" w:rsidR="001F4411" w:rsidRDefault="001F4411" w:rsidP="001F4411">
            <w:pPr>
              <w:spacing w:after="240"/>
            </w:pPr>
          </w:p>
        </w:tc>
      </w:tr>
      <w:tr w:rsidR="001F4411" w14:paraId="372D571B" w14:textId="77777777" w:rsidTr="001F4411">
        <w:tc>
          <w:tcPr>
            <w:tcW w:w="3539" w:type="dxa"/>
            <w:shd w:val="clear" w:color="auto" w:fill="D0CECE" w:themeFill="background2" w:themeFillShade="E6"/>
          </w:tcPr>
          <w:p w14:paraId="1A00510E" w14:textId="617377A8" w:rsidR="001F4411" w:rsidRPr="001F4411" w:rsidRDefault="001F4411" w:rsidP="001F4411">
            <w:pPr>
              <w:spacing w:after="240"/>
              <w:rPr>
                <w:b/>
                <w:bCs/>
              </w:rPr>
            </w:pPr>
            <w:r w:rsidRPr="001F4411">
              <w:rPr>
                <w:b/>
                <w:bCs/>
              </w:rPr>
              <w:t>May we contact before interview</w:t>
            </w:r>
          </w:p>
        </w:tc>
        <w:tc>
          <w:tcPr>
            <w:tcW w:w="5477" w:type="dxa"/>
          </w:tcPr>
          <w:p w14:paraId="19323BD0" w14:textId="77777777" w:rsidR="001F4411" w:rsidRDefault="001F4411" w:rsidP="001F4411">
            <w:pPr>
              <w:spacing w:after="240"/>
            </w:pPr>
          </w:p>
        </w:tc>
      </w:tr>
    </w:tbl>
    <w:p w14:paraId="77222D86" w14:textId="23569B98" w:rsidR="001F4411" w:rsidRDefault="001F4411" w:rsidP="001F4411"/>
    <w:p w14:paraId="4C9BD7EE" w14:textId="77777777" w:rsidR="00E66E24" w:rsidRDefault="00E66E24" w:rsidP="001F4411"/>
    <w:p w14:paraId="62B4A5CF" w14:textId="3DB9190B" w:rsidR="001F4411" w:rsidRDefault="001F4411" w:rsidP="001F4411">
      <w:pPr>
        <w:pStyle w:val="THAHeading1"/>
      </w:pPr>
      <w:r>
        <w:t>Declaration</w:t>
      </w:r>
    </w:p>
    <w:tbl>
      <w:tblPr>
        <w:tblStyle w:val="TableGrid"/>
        <w:tblW w:w="0" w:type="auto"/>
        <w:tblLook w:val="04A0" w:firstRow="1" w:lastRow="0" w:firstColumn="1" w:lastColumn="0" w:noHBand="0" w:noVBand="1"/>
      </w:tblPr>
      <w:tblGrid>
        <w:gridCol w:w="4508"/>
        <w:gridCol w:w="4508"/>
      </w:tblGrid>
      <w:tr w:rsidR="001F4411" w14:paraId="6A7FF4E3" w14:textId="77777777" w:rsidTr="001F4411">
        <w:tc>
          <w:tcPr>
            <w:tcW w:w="9016" w:type="dxa"/>
            <w:gridSpan w:val="2"/>
            <w:shd w:val="clear" w:color="auto" w:fill="D0CECE" w:themeFill="background2" w:themeFillShade="E6"/>
          </w:tcPr>
          <w:p w14:paraId="540BBA54" w14:textId="77777777" w:rsidR="001F4411" w:rsidRPr="001F4411" w:rsidRDefault="001F4411" w:rsidP="001F4411">
            <w:pPr>
              <w:rPr>
                <w:i/>
                <w:iCs/>
              </w:rPr>
            </w:pPr>
            <w:r w:rsidRPr="001F4411">
              <w:rPr>
                <w:i/>
                <w:iCs/>
                <w:shd w:val="clear" w:color="auto" w:fill="D0CECE" w:themeFill="background2" w:themeFillShade="E6"/>
              </w:rPr>
              <w:t>I declare that the information given in this application is true.  I accept that giving false information will disqualify me from being appointed or, if appointed, may result in my dismissal.</w:t>
            </w:r>
          </w:p>
          <w:p w14:paraId="58770ECF" w14:textId="77777777" w:rsidR="001F4411" w:rsidRDefault="001F4411" w:rsidP="001F4411"/>
        </w:tc>
      </w:tr>
      <w:tr w:rsidR="001F4411" w14:paraId="4AC23464" w14:textId="77777777" w:rsidTr="001F4411">
        <w:tc>
          <w:tcPr>
            <w:tcW w:w="4508" w:type="dxa"/>
            <w:shd w:val="clear" w:color="auto" w:fill="1F3864" w:themeFill="accent1" w:themeFillShade="80"/>
          </w:tcPr>
          <w:p w14:paraId="49E29290" w14:textId="209235B1" w:rsidR="001F4411" w:rsidRPr="001F4411" w:rsidRDefault="001F4411" w:rsidP="001F4411">
            <w:pPr>
              <w:spacing w:after="240"/>
              <w:rPr>
                <w:b/>
                <w:bCs/>
              </w:rPr>
            </w:pPr>
            <w:r w:rsidRPr="001F4411">
              <w:rPr>
                <w:b/>
                <w:bCs/>
              </w:rPr>
              <w:t>Signature</w:t>
            </w:r>
          </w:p>
        </w:tc>
        <w:tc>
          <w:tcPr>
            <w:tcW w:w="4508" w:type="dxa"/>
            <w:shd w:val="clear" w:color="auto" w:fill="1F3864" w:themeFill="accent1" w:themeFillShade="80"/>
          </w:tcPr>
          <w:p w14:paraId="141D7FF2" w14:textId="41297C66" w:rsidR="001F4411" w:rsidRPr="001F4411" w:rsidRDefault="001F4411" w:rsidP="001F4411">
            <w:pPr>
              <w:rPr>
                <w:b/>
                <w:bCs/>
              </w:rPr>
            </w:pPr>
            <w:r w:rsidRPr="001F4411">
              <w:rPr>
                <w:b/>
                <w:bCs/>
              </w:rPr>
              <w:t>Date</w:t>
            </w:r>
          </w:p>
        </w:tc>
      </w:tr>
      <w:tr w:rsidR="001F4411" w14:paraId="4CDEAA6B" w14:textId="77777777" w:rsidTr="001F4411">
        <w:tc>
          <w:tcPr>
            <w:tcW w:w="4508" w:type="dxa"/>
          </w:tcPr>
          <w:p w14:paraId="7E9478C4" w14:textId="77777777" w:rsidR="001F4411" w:rsidRDefault="001F4411" w:rsidP="001F4411"/>
        </w:tc>
        <w:tc>
          <w:tcPr>
            <w:tcW w:w="4508" w:type="dxa"/>
          </w:tcPr>
          <w:p w14:paraId="20EA056B" w14:textId="77777777" w:rsidR="001F4411" w:rsidRDefault="001F4411" w:rsidP="001F4411"/>
        </w:tc>
      </w:tr>
    </w:tbl>
    <w:p w14:paraId="010282B5" w14:textId="77777777" w:rsidR="001F4411" w:rsidRPr="001F4411" w:rsidRDefault="001F4411" w:rsidP="001F4411"/>
    <w:sectPr w:rsidR="001F4411" w:rsidRPr="001F4411">
      <w:headerReference w:type="default" r:id="rId14"/>
      <w:footerReference w:type="default" r:id="rId1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6152DB" w14:textId="77777777" w:rsidR="0063491B" w:rsidRDefault="0063491B" w:rsidP="00E402A4">
      <w:r>
        <w:separator/>
      </w:r>
    </w:p>
  </w:endnote>
  <w:endnote w:type="continuationSeparator" w:id="0">
    <w:p w14:paraId="6CF7DF08" w14:textId="77777777" w:rsidR="0063491B" w:rsidRDefault="0063491B" w:rsidP="00E402A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89183324"/>
      <w:docPartObj>
        <w:docPartGallery w:val="Page Numbers (Bottom of Page)"/>
        <w:docPartUnique/>
      </w:docPartObj>
    </w:sdtPr>
    <w:sdtEndPr>
      <w:rPr>
        <w:noProof/>
      </w:rPr>
    </w:sdtEndPr>
    <w:sdtContent>
      <w:p w14:paraId="6D8EAFAF" w14:textId="3318B9B8" w:rsidR="004F33B8" w:rsidRDefault="004F33B8">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9802D19" w14:textId="77777777" w:rsidR="004F33B8" w:rsidRDefault="004F33B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19E1B3" w14:textId="77777777" w:rsidR="0063491B" w:rsidRDefault="0063491B" w:rsidP="00E402A4">
      <w:r>
        <w:separator/>
      </w:r>
    </w:p>
  </w:footnote>
  <w:footnote w:type="continuationSeparator" w:id="0">
    <w:p w14:paraId="17A7C324" w14:textId="77777777" w:rsidR="0063491B" w:rsidRDefault="0063491B" w:rsidP="00E402A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7708C9" w14:textId="2314FA3D" w:rsidR="00E402A4" w:rsidRDefault="00E402A4" w:rsidP="00E402A4">
    <w:pPr>
      <w:pStyle w:val="Header"/>
      <w:tabs>
        <w:tab w:val="clear" w:pos="4513"/>
        <w:tab w:val="clear" w:pos="9026"/>
        <w:tab w:val="left" w:pos="7620"/>
      </w:tabs>
      <w:jc w:val="right"/>
    </w:pPr>
    <w:r>
      <w:tab/>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YzsrQwMDazMDEwNTNU0lEKTi0uzszPAykwrgUA/BkfBiwAAAA="/>
  </w:docVars>
  <w:rsids>
    <w:rsidRoot w:val="00A85CC5"/>
    <w:rsid w:val="00006152"/>
    <w:rsid w:val="000F05ED"/>
    <w:rsid w:val="00164838"/>
    <w:rsid w:val="00167872"/>
    <w:rsid w:val="001F4411"/>
    <w:rsid w:val="0024044A"/>
    <w:rsid w:val="002B7EB0"/>
    <w:rsid w:val="002D0ACB"/>
    <w:rsid w:val="002D6941"/>
    <w:rsid w:val="0031055A"/>
    <w:rsid w:val="004C128F"/>
    <w:rsid w:val="004F33B8"/>
    <w:rsid w:val="00562A9F"/>
    <w:rsid w:val="005C3F20"/>
    <w:rsid w:val="00632DF7"/>
    <w:rsid w:val="0063491B"/>
    <w:rsid w:val="006B76D6"/>
    <w:rsid w:val="006C2D7A"/>
    <w:rsid w:val="006C5105"/>
    <w:rsid w:val="00854660"/>
    <w:rsid w:val="009333C0"/>
    <w:rsid w:val="00935426"/>
    <w:rsid w:val="009850FD"/>
    <w:rsid w:val="00993595"/>
    <w:rsid w:val="009A3A48"/>
    <w:rsid w:val="009C2CB4"/>
    <w:rsid w:val="009C2D6F"/>
    <w:rsid w:val="00A85CC5"/>
    <w:rsid w:val="00BF3F7D"/>
    <w:rsid w:val="00C279F5"/>
    <w:rsid w:val="00C5581E"/>
    <w:rsid w:val="00CC697E"/>
    <w:rsid w:val="00D428EF"/>
    <w:rsid w:val="00D77111"/>
    <w:rsid w:val="00DC4FF1"/>
    <w:rsid w:val="00E3354B"/>
    <w:rsid w:val="00E402A4"/>
    <w:rsid w:val="00E66E24"/>
    <w:rsid w:val="00F12603"/>
    <w:rsid w:val="00F32DE9"/>
    <w:rsid w:val="00FD4368"/>
    <w:rsid w:val="21E8974C"/>
    <w:rsid w:val="4C6950BE"/>
    <w:rsid w:val="712855A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D0EDAB5"/>
  <w15:chartTrackingRefBased/>
  <w15:docId w15:val="{BD98158A-B19D-45AF-8B5F-D000F35F77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D6941"/>
    <w:pPr>
      <w:spacing w:after="0" w:line="240" w:lineRule="auto"/>
    </w:pPr>
    <w:rPr>
      <w:rFonts w:eastAsia="Times New Roman" w:cs="Times New Roman"/>
      <w:szCs w:val="20"/>
      <w:lang w:val="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HATitle">
    <w:name w:val="THA Title"/>
    <w:basedOn w:val="THANormal"/>
    <w:link w:val="THATitleChar"/>
    <w:autoRedefine/>
    <w:qFormat/>
    <w:rsid w:val="00F12603"/>
    <w:rPr>
      <w:b/>
      <w:color w:val="1F3864" w:themeColor="accent1" w:themeShade="80"/>
      <w:sz w:val="36"/>
    </w:rPr>
  </w:style>
  <w:style w:type="character" w:customStyle="1" w:styleId="THATitleChar">
    <w:name w:val="THA Title Char"/>
    <w:basedOn w:val="THANormalChar"/>
    <w:link w:val="THATitle"/>
    <w:rsid w:val="00F12603"/>
    <w:rPr>
      <w:b/>
      <w:color w:val="1F3864" w:themeColor="accent1" w:themeShade="80"/>
      <w:sz w:val="36"/>
    </w:rPr>
  </w:style>
  <w:style w:type="paragraph" w:customStyle="1" w:styleId="THANormal">
    <w:name w:val="THA Normal"/>
    <w:basedOn w:val="Normal"/>
    <w:link w:val="THANormalChar"/>
    <w:autoRedefine/>
    <w:qFormat/>
    <w:rsid w:val="00F12603"/>
  </w:style>
  <w:style w:type="character" w:customStyle="1" w:styleId="THANormalChar">
    <w:name w:val="THA Normal Char"/>
    <w:basedOn w:val="DefaultParagraphFont"/>
    <w:link w:val="THANormal"/>
    <w:rsid w:val="00F12603"/>
  </w:style>
  <w:style w:type="paragraph" w:customStyle="1" w:styleId="THAHeading2">
    <w:name w:val="THA Heading 2"/>
    <w:basedOn w:val="THAHeading1"/>
    <w:link w:val="THAHeading2Char"/>
    <w:autoRedefine/>
    <w:qFormat/>
    <w:rsid w:val="00E3354B"/>
    <w:pPr>
      <w:spacing w:after="0"/>
    </w:pPr>
    <w:rPr>
      <w:color w:val="767171" w:themeColor="background2" w:themeShade="80"/>
      <w:sz w:val="28"/>
    </w:rPr>
  </w:style>
  <w:style w:type="character" w:customStyle="1" w:styleId="THAHeading2Char">
    <w:name w:val="THA Heading 2 Char"/>
    <w:basedOn w:val="THAHeading1Char"/>
    <w:link w:val="THAHeading2"/>
    <w:rsid w:val="00E3354B"/>
    <w:rPr>
      <w:rFonts w:eastAsia="Times New Roman" w:cs="Times New Roman"/>
      <w:b/>
      <w:color w:val="767171" w:themeColor="background2" w:themeShade="80"/>
      <w:sz w:val="28"/>
      <w:szCs w:val="20"/>
      <w:lang w:val="en-AU"/>
    </w:rPr>
  </w:style>
  <w:style w:type="paragraph" w:customStyle="1" w:styleId="THAHeading1">
    <w:name w:val="THA Heading 1"/>
    <w:basedOn w:val="THATitle"/>
    <w:link w:val="THAHeading1Char"/>
    <w:autoRedefine/>
    <w:qFormat/>
    <w:rsid w:val="00C279F5"/>
    <w:pPr>
      <w:spacing w:after="240"/>
    </w:pPr>
    <w:rPr>
      <w:sz w:val="32"/>
    </w:rPr>
  </w:style>
  <w:style w:type="character" w:customStyle="1" w:styleId="THAHeading1Char">
    <w:name w:val="THA Heading 1 Char"/>
    <w:basedOn w:val="THATitleChar"/>
    <w:link w:val="THAHeading1"/>
    <w:rsid w:val="00C279F5"/>
    <w:rPr>
      <w:rFonts w:eastAsia="Times New Roman" w:cs="Times New Roman"/>
      <w:b/>
      <w:color w:val="1F3864" w:themeColor="accent1" w:themeShade="80"/>
      <w:sz w:val="32"/>
      <w:szCs w:val="20"/>
      <w:lang w:val="en-AU"/>
    </w:rPr>
  </w:style>
  <w:style w:type="paragraph" w:styleId="Header">
    <w:name w:val="header"/>
    <w:basedOn w:val="Normal"/>
    <w:link w:val="HeaderChar"/>
    <w:uiPriority w:val="99"/>
    <w:unhideWhenUsed/>
    <w:rsid w:val="00E402A4"/>
    <w:pPr>
      <w:tabs>
        <w:tab w:val="center" w:pos="4513"/>
        <w:tab w:val="right" w:pos="9026"/>
      </w:tabs>
    </w:pPr>
  </w:style>
  <w:style w:type="character" w:customStyle="1" w:styleId="HeaderChar">
    <w:name w:val="Header Char"/>
    <w:basedOn w:val="DefaultParagraphFont"/>
    <w:link w:val="Header"/>
    <w:uiPriority w:val="99"/>
    <w:rsid w:val="00E402A4"/>
  </w:style>
  <w:style w:type="paragraph" w:styleId="Footer">
    <w:name w:val="footer"/>
    <w:basedOn w:val="Normal"/>
    <w:link w:val="FooterChar"/>
    <w:uiPriority w:val="99"/>
    <w:unhideWhenUsed/>
    <w:rsid w:val="00E402A4"/>
    <w:pPr>
      <w:tabs>
        <w:tab w:val="center" w:pos="4513"/>
        <w:tab w:val="right" w:pos="9026"/>
      </w:tabs>
    </w:pPr>
  </w:style>
  <w:style w:type="character" w:customStyle="1" w:styleId="FooterChar">
    <w:name w:val="Footer Char"/>
    <w:basedOn w:val="DefaultParagraphFont"/>
    <w:link w:val="Footer"/>
    <w:uiPriority w:val="99"/>
    <w:rsid w:val="00E402A4"/>
  </w:style>
  <w:style w:type="character" w:styleId="Hyperlink">
    <w:name w:val="Hyperlink"/>
    <w:basedOn w:val="DefaultParagraphFont"/>
    <w:uiPriority w:val="99"/>
    <w:unhideWhenUsed/>
    <w:rsid w:val="00854660"/>
    <w:rPr>
      <w:color w:val="0563C1" w:themeColor="hyperlink"/>
      <w:u w:val="single"/>
    </w:rPr>
  </w:style>
  <w:style w:type="table" w:styleId="TableGrid">
    <w:name w:val="Table Grid"/>
    <w:basedOn w:val="TableNormal"/>
    <w:uiPriority w:val="39"/>
    <w:rsid w:val="0085466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9C2D6F"/>
    <w:rPr>
      <w:sz w:val="16"/>
      <w:szCs w:val="16"/>
    </w:rPr>
  </w:style>
  <w:style w:type="paragraph" w:styleId="CommentText">
    <w:name w:val="annotation text"/>
    <w:basedOn w:val="Normal"/>
    <w:link w:val="CommentTextChar"/>
    <w:uiPriority w:val="99"/>
    <w:unhideWhenUsed/>
    <w:rsid w:val="009C2D6F"/>
    <w:rPr>
      <w:sz w:val="20"/>
    </w:rPr>
  </w:style>
  <w:style w:type="character" w:customStyle="1" w:styleId="CommentTextChar">
    <w:name w:val="Comment Text Char"/>
    <w:basedOn w:val="DefaultParagraphFont"/>
    <w:link w:val="CommentText"/>
    <w:uiPriority w:val="99"/>
    <w:rsid w:val="009C2D6F"/>
    <w:rPr>
      <w:rFonts w:eastAsia="Times New Roman" w:cs="Times New Roman"/>
      <w:sz w:val="20"/>
      <w:szCs w:val="20"/>
      <w:lang w:val="en-AU"/>
    </w:rPr>
  </w:style>
  <w:style w:type="paragraph" w:styleId="CommentSubject">
    <w:name w:val="annotation subject"/>
    <w:basedOn w:val="CommentText"/>
    <w:next w:val="CommentText"/>
    <w:link w:val="CommentSubjectChar"/>
    <w:uiPriority w:val="99"/>
    <w:semiHidden/>
    <w:unhideWhenUsed/>
    <w:rsid w:val="009C2D6F"/>
    <w:rPr>
      <w:b/>
      <w:bCs/>
    </w:rPr>
  </w:style>
  <w:style w:type="character" w:customStyle="1" w:styleId="CommentSubjectChar">
    <w:name w:val="Comment Subject Char"/>
    <w:basedOn w:val="CommentTextChar"/>
    <w:link w:val="CommentSubject"/>
    <w:uiPriority w:val="99"/>
    <w:semiHidden/>
    <w:rsid w:val="009C2D6F"/>
    <w:rPr>
      <w:rFonts w:eastAsia="Times New Roman" w:cs="Times New Roman"/>
      <w:b/>
      <w:bCs/>
      <w:sz w:val="20"/>
      <w:szCs w:val="20"/>
      <w:lang w:val="en-AU"/>
    </w:rPr>
  </w:style>
  <w:style w:type="paragraph" w:styleId="BalloonText">
    <w:name w:val="Balloon Text"/>
    <w:basedOn w:val="Normal"/>
    <w:link w:val="BalloonTextChar"/>
    <w:uiPriority w:val="99"/>
    <w:semiHidden/>
    <w:unhideWhenUsed/>
    <w:rsid w:val="009C2D6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C2D6F"/>
    <w:rPr>
      <w:rFonts w:ascii="Segoe UI" w:eastAsia="Times New Roman" w:hAnsi="Segoe UI" w:cs="Segoe UI"/>
      <w:sz w:val="18"/>
      <w:szCs w:val="18"/>
      <w:lang w:val="en-AU"/>
    </w:rPr>
  </w:style>
  <w:style w:type="character" w:styleId="UnresolvedMention">
    <w:name w:val="Unresolved Mention"/>
    <w:basedOn w:val="DefaultParagraphFont"/>
    <w:uiPriority w:val="99"/>
    <w:semiHidden/>
    <w:unhideWhenUsed/>
    <w:rsid w:val="009C2D6F"/>
    <w:rPr>
      <w:color w:val="605E5C"/>
      <w:shd w:val="clear" w:color="auto" w:fill="E1DFDD"/>
    </w:rPr>
  </w:style>
  <w:style w:type="paragraph" w:styleId="Revision">
    <w:name w:val="Revision"/>
    <w:hidden/>
    <w:uiPriority w:val="99"/>
    <w:semiHidden/>
    <w:rsid w:val="00F32DE9"/>
    <w:pPr>
      <w:spacing w:after="0" w:line="240" w:lineRule="auto"/>
    </w:pPr>
    <w:rPr>
      <w:rFonts w:eastAsia="Times New Roman" w:cs="Times New Roman"/>
      <w:szCs w:val="20"/>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theheritagealliance.org.uk/tha-website/wp-content/uploads/2018/07/Heritage-Alliance-Data-Privacy-Policy-web.pdf"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heftask1@historicenvironmentforum.org.uk"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b0de416b-5144-4285-948b-86a11970c94b" xsi:nil="true"/>
    <lcf76f155ced4ddcb4097134ff3c332f xmlns="d1262119-ccec-402f-89ca-df3d22a03ce7">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30A3564A72387C43813D4ACA6AE3760D" ma:contentTypeVersion="16" ma:contentTypeDescription="Create a new document." ma:contentTypeScope="" ma:versionID="04b16d66fc3a9c72f445c992e8a88585">
  <xsd:schema xmlns:xsd="http://www.w3.org/2001/XMLSchema" xmlns:xs="http://www.w3.org/2001/XMLSchema" xmlns:p="http://schemas.microsoft.com/office/2006/metadata/properties" xmlns:ns2="d1262119-ccec-402f-89ca-df3d22a03ce7" xmlns:ns3="b0de416b-5144-4285-948b-86a11970c94b" targetNamespace="http://schemas.microsoft.com/office/2006/metadata/properties" ma:root="true" ma:fieldsID="76cedbff39f3a9e2851251ca69ccb67b" ns2:_="" ns3:_="">
    <xsd:import namespace="d1262119-ccec-402f-89ca-df3d22a03ce7"/>
    <xsd:import namespace="b0de416b-5144-4285-948b-86a11970c94b"/>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ServiceOCR"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1262119-ccec-402f-89ca-df3d22a03ce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d0a34a20-8056-493d-9951-1df8c4f4fc19"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b0de416b-5144-4285-948b-86a11970c94b"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73349607-e06c-4b0e-864f-5de2f71ceaf1}" ma:internalName="TaxCatchAll" ma:showField="CatchAllData" ma:web="b0de416b-5144-4285-948b-86a11970c94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ct:contentTypeSchema xmlns:ct="http://schemas.microsoft.com/office/2006/metadata/contentType" xmlns:ma="http://schemas.microsoft.com/office/2006/metadata/properties/metaAttributes" ct:_="" ma:_="" ma:contentTypeName="Document" ma:contentTypeID="0x01010099C72AF5B3BDBD439E126FACA9481A10" ma:contentTypeVersion="13" ma:contentTypeDescription="Create a new document." ma:contentTypeScope="" ma:versionID="db131431ebeacd780bf6ab81c6db03d1">
  <xsd:schema xmlns:xsd="http://www.w3.org/2001/XMLSchema" xmlns:xs="http://www.w3.org/2001/XMLSchema" xmlns:p="http://schemas.microsoft.com/office/2006/metadata/properties" xmlns:ns2="fdbf8905-4d3f-49a7-82cb-a83d1142fd67" xmlns:ns3="6598cf80-dfb6-4caf-a36a-94903f3f36ab" targetNamespace="http://schemas.microsoft.com/office/2006/metadata/properties" ma:root="true" ma:fieldsID="30ffbadcd765ea186e619b81e41d9c1f" ns2:_="" ns3:_="">
    <xsd:import namespace="fdbf8905-4d3f-49a7-82cb-a83d1142fd67"/>
    <xsd:import namespace="6598cf80-dfb6-4caf-a36a-94903f3f36ab"/>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DateTaken" minOccurs="0"/>
                <xsd:element ref="ns3:MediaServiceAutoTags" minOccurs="0"/>
                <xsd:element ref="ns3:MediaLengthInSeconds" minOccurs="0"/>
                <xsd:element ref="ns3:MediaServiceAutoKeyPoints" minOccurs="0"/>
                <xsd:element ref="ns3:MediaServiceKeyPoints" minOccurs="0"/>
                <xsd:element ref="ns3:MediaServiceGenerationTime" minOccurs="0"/>
                <xsd:element ref="ns3:MediaServiceEventHashCode" minOccurs="0"/>
                <xsd:element ref="ns3:MediaServiceOCR" minOccurs="0"/>
                <xsd:element ref="ns2:SharedWithUsers" minOccurs="0"/>
                <xsd:element ref="ns2:SharedWithDetail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dbf8905-4d3f-49a7-82cb-a83d1142fd67"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598cf80-dfb6-4caf-a36a-94903f3f36ab"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Location" ma:index="23"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12AA0DB-C7C9-4D45-AF32-658EDC163DF7}">
  <ds:schemaRefs>
    <ds:schemaRef ds:uri="http://schemas.microsoft.com/office/2006/metadata/properties"/>
    <ds:schemaRef ds:uri="http://schemas.microsoft.com/office/infopath/2007/PartnerControls"/>
    <ds:schemaRef ds:uri="fdbf8905-4d3f-49a7-82cb-a83d1142fd67"/>
  </ds:schemaRefs>
</ds:datastoreItem>
</file>

<file path=customXml/itemProps2.xml><?xml version="1.0" encoding="utf-8"?>
<ds:datastoreItem xmlns:ds="http://schemas.openxmlformats.org/officeDocument/2006/customXml" ds:itemID="{C1AAABF5-2D71-443F-B354-6CDBB3F96ABA}">
  <ds:schemaRefs>
    <ds:schemaRef ds:uri="http://schemas.microsoft.com/sharepoint/v3/contenttype/forms"/>
  </ds:schemaRefs>
</ds:datastoreItem>
</file>

<file path=customXml/itemProps3.xml><?xml version="1.0" encoding="utf-8"?>
<ds:datastoreItem xmlns:ds="http://schemas.openxmlformats.org/officeDocument/2006/customXml" ds:itemID="{49F13BF0-B957-406B-8849-33DA40D2EB73}"/>
</file>

<file path=customXml/itemProps4.xml><?xml version="1.0" encoding="utf-8"?>
<ds:datastoreItem xmlns:ds="http://schemas.openxmlformats.org/officeDocument/2006/customXml" ds:itemID="{26175C45-89A3-4BE9-B365-510618C61235}">
  <ds:schemaRefs>
    <ds:schemaRef ds:uri="http://schemas.openxmlformats.org/officeDocument/2006/bibliography"/>
  </ds:schemaRefs>
</ds:datastoreItem>
</file>

<file path=customXml/itemProps5.xml><?xml version="1.0" encoding="utf-8"?>
<ds:datastoreItem xmlns:ds="http://schemas.openxmlformats.org/officeDocument/2006/customXml" ds:itemID="{BA1950CB-8CB3-4001-9920-5B48C48C2AB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dbf8905-4d3f-49a7-82cb-a83d1142fd67"/>
    <ds:schemaRef ds:uri="6598cf80-dfb6-4caf-a36a-94903f3f36a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4</Pages>
  <Words>515</Words>
  <Characters>2842</Characters>
  <Application>Microsoft Office Word</Application>
  <DocSecurity>0</DocSecurity>
  <Lines>203</Lines>
  <Paragraphs>93</Paragraphs>
  <ScaleCrop>false</ScaleCrop>
  <Company/>
  <LinksUpToDate>false</LinksUpToDate>
  <CharactersWithSpaces>32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phine Jasmin-Belisle</dc:creator>
  <cp:keywords/>
  <dc:description/>
  <cp:lastModifiedBy>Mike Heyworth</cp:lastModifiedBy>
  <cp:revision>3</cp:revision>
  <dcterms:created xsi:type="dcterms:W3CDTF">2023-06-26T10:34:00Z</dcterms:created>
  <dcterms:modified xsi:type="dcterms:W3CDTF">2023-06-28T11: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9C72AF5B3BDBD439E126FACA9481A10</vt:lpwstr>
  </property>
  <property fmtid="{D5CDD505-2E9C-101B-9397-08002B2CF9AE}" pid="3" name="_dlc_DocIdItemGuid">
    <vt:lpwstr>5f67a2b9-98e5-470c-b3ed-18ad07e7deff</vt:lpwstr>
  </property>
  <property fmtid="{D5CDD505-2E9C-101B-9397-08002B2CF9AE}" pid="4" name="GrammarlyDocumentId">
    <vt:lpwstr>670526bbffc1d83560e1305b2ecbe5b54cd4375f3fd453c3b798a4e065ca5ce4</vt:lpwstr>
  </property>
</Properties>
</file>